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70003952"/>
        <w:docPartObj>
          <w:docPartGallery w:val="Cover Pages"/>
          <w:docPartUnique/>
        </w:docPartObj>
      </w:sdtPr>
      <w:sdtEndPr>
        <w:rPr>
          <w:sz w:val="26"/>
          <w:szCs w:val="26"/>
        </w:rPr>
      </w:sdtEndPr>
      <w:sdtContent>
        <w:p w14:paraId="34107D05" w14:textId="1539FB9E" w:rsidR="00065673" w:rsidRDefault="00065673" w:rsidP="009E1052">
          <w:pPr>
            <w:spacing w:before="60" w:after="60" w:line="360" w:lineRule="auto"/>
          </w:pPr>
          <w:r>
            <w:rPr>
              <w:noProof/>
            </w:rPr>
            <mc:AlternateContent>
              <mc:Choice Requires="wpg">
                <w:drawing>
                  <wp:anchor distT="0" distB="0" distL="114300" distR="114300" simplePos="0" relativeHeight="251662336" behindDoc="0" locked="0" layoutInCell="1" allowOverlap="1" wp14:anchorId="7799087F" wp14:editId="44E7EE9E">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2"/>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F046852"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3" o:title="" recolor="t" rotate="t" type="frame"/>
                    </v:rect>
                    <w10:wrap anchorx="page" anchory="page"/>
                  </v:group>
                </w:pict>
              </mc:Fallback>
            </mc:AlternateContent>
          </w:r>
        </w:p>
        <w:p w14:paraId="5A4E6463" w14:textId="5E9B2339" w:rsidR="00436F59" w:rsidRPr="008473AB" w:rsidRDefault="007E68D7" w:rsidP="009E1052">
          <w:pPr>
            <w:spacing w:before="60" w:after="60" w:line="360" w:lineRule="auto"/>
            <w:rPr>
              <w:sz w:val="26"/>
              <w:szCs w:val="26"/>
            </w:rPr>
          </w:pPr>
          <w:r w:rsidRPr="007E68D7">
            <w:rPr>
              <w:noProof/>
              <w:sz w:val="26"/>
              <w:szCs w:val="26"/>
            </w:rPr>
            <mc:AlternateContent>
              <mc:Choice Requires="wps">
                <w:drawing>
                  <wp:anchor distT="45720" distB="45720" distL="114300" distR="114300" simplePos="0" relativeHeight="251664384" behindDoc="0" locked="0" layoutInCell="1" allowOverlap="1" wp14:anchorId="62C63AA2" wp14:editId="772487E2">
                    <wp:simplePos x="0" y="0"/>
                    <wp:positionH relativeFrom="column">
                      <wp:posOffset>774700</wp:posOffset>
                    </wp:positionH>
                    <wp:positionV relativeFrom="paragraph">
                      <wp:posOffset>2640523</wp:posOffset>
                    </wp:positionV>
                    <wp:extent cx="5311140" cy="1404620"/>
                    <wp:effectExtent l="0" t="0" r="381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1140" cy="1404620"/>
                            </a:xfrm>
                            <a:prstGeom prst="rect">
                              <a:avLst/>
                            </a:prstGeom>
                            <a:solidFill>
                              <a:srgbClr val="FFFFFF"/>
                            </a:solidFill>
                            <a:ln w="9525">
                              <a:noFill/>
                              <a:miter lim="800000"/>
                              <a:headEnd/>
                              <a:tailEnd/>
                            </a:ln>
                          </wps:spPr>
                          <wps:txbx>
                            <w:txbxContent>
                              <w:p w14:paraId="2E8118AA" w14:textId="06107DDD" w:rsidR="007E68D7" w:rsidRPr="007E68D7" w:rsidRDefault="00B160B8" w:rsidP="007E68D7">
                                <w:pPr>
                                  <w:jc w:val="right"/>
                                  <w:rPr>
                                    <w:b/>
                                    <w:bCs/>
                                    <w:color w:val="A100FF"/>
                                    <w:sz w:val="72"/>
                                    <w:szCs w:val="72"/>
                                  </w:rPr>
                                </w:pPr>
                                <w:r>
                                  <w:rPr>
                                    <w:b/>
                                    <w:bCs/>
                                    <w:color w:val="A100FF"/>
                                    <w:sz w:val="72"/>
                                    <w:szCs w:val="72"/>
                                  </w:rPr>
                                  <w:t xml:space="preserve">System Design for Local </w:t>
                                </w:r>
                                <w:proofErr w:type="spellStart"/>
                                <w:r>
                                  <w:rPr>
                                    <w:b/>
                                    <w:bCs/>
                                    <w:color w:val="A100FF"/>
                                    <w:sz w:val="72"/>
                                    <w:szCs w:val="72"/>
                                  </w:rPr>
                                  <w:t>RiotAPI</w:t>
                                </w:r>
                                <w:proofErr w:type="spellEnd"/>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type w14:anchorId="62C63AA2" id="_x0000_t202" coordsize="21600,21600" o:spt="202" path="m,l,21600r21600,l21600,xe">
                    <v:stroke joinstyle="miter"/>
                    <v:path gradientshapeok="t" o:connecttype="rect"/>
                  </v:shapetype>
                  <v:shape id="Text Box 2" o:spid="_x0000_s1026" type="#_x0000_t202" style="position:absolute;margin-left:61pt;margin-top:207.9pt;width:418.2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" stroked="f">
                    <v:textbox style="mso-fit-shape-to-text:t">
                      <w:txbxContent>
                        <w:p w14:paraId="2E8118AA" w14:textId="06107DDD" w:rsidR="007E68D7" w:rsidRPr="007E68D7" w:rsidRDefault="00B160B8" w:rsidP="007E68D7">
                          <w:pPr>
                            <w:jc w:val="right"/>
                            <w:rPr>
                              <w:b/>
                              <w:bCs/>
                              <w:color w:val="A100FF"/>
                              <w:sz w:val="72"/>
                              <w:szCs w:val="72"/>
                            </w:rPr>
                          </w:pPr>
                          <w:r>
                            <w:rPr>
                              <w:b/>
                              <w:bCs/>
                              <w:color w:val="A100FF"/>
                              <w:sz w:val="72"/>
                              <w:szCs w:val="72"/>
                            </w:rPr>
                            <w:t xml:space="preserve">System Design for Local </w:t>
                          </w:r>
                          <w:proofErr w:type="spellStart"/>
                          <w:r>
                            <w:rPr>
                              <w:b/>
                              <w:bCs/>
                              <w:color w:val="A100FF"/>
                              <w:sz w:val="72"/>
                              <w:szCs w:val="72"/>
                            </w:rPr>
                            <w:t>RiotAPI</w:t>
                          </w:r>
                          <w:proofErr w:type="spellEnd"/>
                        </w:p>
                      </w:txbxContent>
                    </v:textbox>
                    <w10:wrap type="square"/>
                  </v:shape>
                </w:pict>
              </mc:Fallback>
            </mc:AlternateContent>
          </w:r>
          <w:r w:rsidR="00065673">
            <w:rPr>
              <w:sz w:val="26"/>
              <w:szCs w:val="26"/>
            </w:rPr>
            <w:br w:type="page"/>
          </w:r>
        </w:p>
      </w:sdtContent>
    </w:sdt>
    <w:bookmarkStart w:id="0" w:name="_Toc165493404" w:displacedByCustomXml="next"/>
    <w:sdt>
      <w:sdtPr>
        <w:rPr>
          <w:rFonts w:asciiTheme="minorHAnsi" w:eastAsiaTheme="minorHAnsi" w:hAnsiTheme="minorHAnsi" w:cstheme="minorBidi"/>
          <w:b w:val="0"/>
          <w:color w:val="auto"/>
          <w:sz w:val="22"/>
          <w:szCs w:val="22"/>
        </w:rPr>
        <w:id w:val="1602993890"/>
        <w:docPartObj>
          <w:docPartGallery w:val="Table of Contents"/>
          <w:docPartUnique/>
        </w:docPartObj>
      </w:sdtPr>
      <w:sdtEndPr>
        <w:rPr>
          <w:rFonts w:ascii="Times New Roman" w:hAnsi="Times New Roman"/>
          <w:bCs/>
          <w:noProof/>
        </w:rPr>
      </w:sdtEndPr>
      <w:sdtContent>
        <w:p w14:paraId="1466AECA" w14:textId="0330D612" w:rsidR="00436F59" w:rsidRPr="00436F59" w:rsidRDefault="000A53C0" w:rsidP="009E1052">
          <w:pPr>
            <w:pStyle w:val="Heading1"/>
            <w:numPr>
              <w:ilvl w:val="0"/>
              <w:numId w:val="0"/>
            </w:numPr>
            <w:ind w:left="567" w:hanging="567"/>
            <w:jc w:val="center"/>
          </w:pPr>
          <w:r>
            <w:t>Table of C</w:t>
          </w:r>
          <w:r w:rsidR="00436F59" w:rsidRPr="00436F59">
            <w:t>ontents</w:t>
          </w:r>
          <w:bookmarkEnd w:id="0"/>
        </w:p>
        <w:p w14:paraId="2720A938" w14:textId="5DDDA67B" w:rsidR="00327A87" w:rsidRDefault="00436F59">
          <w:pPr>
            <w:pStyle w:val="TOC1"/>
            <w:tabs>
              <w:tab w:val="right" w:leader="dot" w:pos="9629"/>
            </w:tabs>
            <w:rPr>
              <w:rFonts w:asciiTheme="minorHAnsi" w:eastAsiaTheme="minorEastAsia" w:hAnsiTheme="minorHAnsi"/>
              <w:noProof/>
            </w:rPr>
          </w:pPr>
          <w:r>
            <w:fldChar w:fldCharType="begin"/>
          </w:r>
          <w:r>
            <w:instrText xml:space="preserve"> TOC \o "1-3" \h \z \u </w:instrText>
          </w:r>
          <w:r>
            <w:fldChar w:fldCharType="separate"/>
          </w:r>
          <w:hyperlink w:anchor="_Toc165493404" w:history="1">
            <w:r w:rsidR="00327A87" w:rsidRPr="000C41C1">
              <w:rPr>
                <w:rStyle w:val="Hyperlink"/>
                <w:noProof/>
              </w:rPr>
              <w:t>Table of Contents</w:t>
            </w:r>
            <w:r w:rsidR="00327A87">
              <w:rPr>
                <w:noProof/>
                <w:webHidden/>
              </w:rPr>
              <w:tab/>
            </w:r>
            <w:r w:rsidR="00327A87">
              <w:rPr>
                <w:noProof/>
                <w:webHidden/>
              </w:rPr>
              <w:fldChar w:fldCharType="begin"/>
            </w:r>
            <w:r w:rsidR="00327A87">
              <w:rPr>
                <w:noProof/>
                <w:webHidden/>
              </w:rPr>
              <w:instrText xml:space="preserve"> PAGEREF _Toc165493404 \h </w:instrText>
            </w:r>
            <w:r w:rsidR="00327A87">
              <w:rPr>
                <w:noProof/>
                <w:webHidden/>
              </w:rPr>
            </w:r>
            <w:r w:rsidR="00327A87">
              <w:rPr>
                <w:noProof/>
                <w:webHidden/>
              </w:rPr>
              <w:fldChar w:fldCharType="separate"/>
            </w:r>
            <w:r w:rsidR="00327A87">
              <w:rPr>
                <w:noProof/>
                <w:webHidden/>
              </w:rPr>
              <w:t>1</w:t>
            </w:r>
            <w:r w:rsidR="00327A87">
              <w:rPr>
                <w:noProof/>
                <w:webHidden/>
              </w:rPr>
              <w:fldChar w:fldCharType="end"/>
            </w:r>
          </w:hyperlink>
        </w:p>
        <w:p w14:paraId="2B08A38F" w14:textId="521EC96D" w:rsidR="00327A87" w:rsidRDefault="00327A87">
          <w:pPr>
            <w:pStyle w:val="TOC1"/>
            <w:tabs>
              <w:tab w:val="left" w:pos="440"/>
              <w:tab w:val="right" w:leader="dot" w:pos="9629"/>
            </w:tabs>
            <w:rPr>
              <w:rFonts w:asciiTheme="minorHAnsi" w:eastAsiaTheme="minorEastAsia" w:hAnsiTheme="minorHAnsi"/>
              <w:noProof/>
            </w:rPr>
          </w:pPr>
          <w:hyperlink w:anchor="_Toc165493405" w:history="1">
            <w:r w:rsidRPr="000C41C1">
              <w:rPr>
                <w:rStyle w:val="Hyperlink"/>
                <w:noProof/>
              </w:rPr>
              <w:t>1</w:t>
            </w:r>
            <w:r>
              <w:rPr>
                <w:rFonts w:asciiTheme="minorHAnsi" w:eastAsiaTheme="minorEastAsia" w:hAnsiTheme="minorHAnsi"/>
                <w:noProof/>
              </w:rPr>
              <w:tab/>
            </w:r>
            <w:r w:rsidRPr="000C41C1">
              <w:rPr>
                <w:rStyle w:val="Hyperlink"/>
                <w:noProof/>
              </w:rPr>
              <w:t>Introduction to System Design [TBD]</w:t>
            </w:r>
            <w:r>
              <w:rPr>
                <w:noProof/>
                <w:webHidden/>
              </w:rPr>
              <w:tab/>
            </w:r>
            <w:r>
              <w:rPr>
                <w:noProof/>
                <w:webHidden/>
              </w:rPr>
              <w:fldChar w:fldCharType="begin"/>
            </w:r>
            <w:r>
              <w:rPr>
                <w:noProof/>
                <w:webHidden/>
              </w:rPr>
              <w:instrText xml:space="preserve"> PAGEREF _Toc165493405 \h </w:instrText>
            </w:r>
            <w:r>
              <w:rPr>
                <w:noProof/>
                <w:webHidden/>
              </w:rPr>
            </w:r>
            <w:r>
              <w:rPr>
                <w:noProof/>
                <w:webHidden/>
              </w:rPr>
              <w:fldChar w:fldCharType="separate"/>
            </w:r>
            <w:r>
              <w:rPr>
                <w:noProof/>
                <w:webHidden/>
              </w:rPr>
              <w:t>2</w:t>
            </w:r>
            <w:r>
              <w:rPr>
                <w:noProof/>
                <w:webHidden/>
              </w:rPr>
              <w:fldChar w:fldCharType="end"/>
            </w:r>
          </w:hyperlink>
        </w:p>
        <w:p w14:paraId="0577731A" w14:textId="69CE9067" w:rsidR="00327A87" w:rsidRDefault="00327A87">
          <w:pPr>
            <w:pStyle w:val="TOC2"/>
            <w:tabs>
              <w:tab w:val="left" w:pos="880"/>
              <w:tab w:val="right" w:leader="dot" w:pos="9629"/>
            </w:tabs>
            <w:rPr>
              <w:rFonts w:asciiTheme="minorHAnsi" w:eastAsiaTheme="minorEastAsia" w:hAnsiTheme="minorHAnsi"/>
              <w:noProof/>
            </w:rPr>
          </w:pPr>
          <w:hyperlink w:anchor="_Toc165493406" w:history="1">
            <w:r w:rsidRPr="000C41C1">
              <w:rPr>
                <w:rStyle w:val="Hyperlink"/>
                <w:noProof/>
              </w:rPr>
              <w:t>1.1</w:t>
            </w:r>
            <w:r>
              <w:rPr>
                <w:rFonts w:asciiTheme="minorHAnsi" w:eastAsiaTheme="minorEastAsia" w:hAnsiTheme="minorHAnsi"/>
                <w:noProof/>
              </w:rPr>
              <w:tab/>
            </w:r>
            <w:r w:rsidRPr="000C41C1">
              <w:rPr>
                <w:rStyle w:val="Hyperlink"/>
                <w:noProof/>
              </w:rPr>
              <w:t>What Tools to be Used?</w:t>
            </w:r>
            <w:r>
              <w:rPr>
                <w:noProof/>
                <w:webHidden/>
              </w:rPr>
              <w:tab/>
            </w:r>
            <w:r>
              <w:rPr>
                <w:noProof/>
                <w:webHidden/>
              </w:rPr>
              <w:fldChar w:fldCharType="begin"/>
            </w:r>
            <w:r>
              <w:rPr>
                <w:noProof/>
                <w:webHidden/>
              </w:rPr>
              <w:instrText xml:space="preserve"> PAGEREF _Toc165493406 \h </w:instrText>
            </w:r>
            <w:r>
              <w:rPr>
                <w:noProof/>
                <w:webHidden/>
              </w:rPr>
            </w:r>
            <w:r>
              <w:rPr>
                <w:noProof/>
                <w:webHidden/>
              </w:rPr>
              <w:fldChar w:fldCharType="separate"/>
            </w:r>
            <w:r>
              <w:rPr>
                <w:noProof/>
                <w:webHidden/>
              </w:rPr>
              <w:t>2</w:t>
            </w:r>
            <w:r>
              <w:rPr>
                <w:noProof/>
                <w:webHidden/>
              </w:rPr>
              <w:fldChar w:fldCharType="end"/>
            </w:r>
          </w:hyperlink>
        </w:p>
        <w:p w14:paraId="5287713B" w14:textId="4DC2090B" w:rsidR="00327A87" w:rsidRDefault="00327A87">
          <w:pPr>
            <w:pStyle w:val="TOC2"/>
            <w:tabs>
              <w:tab w:val="left" w:pos="880"/>
              <w:tab w:val="right" w:leader="dot" w:pos="9629"/>
            </w:tabs>
            <w:rPr>
              <w:rFonts w:asciiTheme="minorHAnsi" w:eastAsiaTheme="minorEastAsia" w:hAnsiTheme="minorHAnsi"/>
              <w:noProof/>
            </w:rPr>
          </w:pPr>
          <w:hyperlink w:anchor="_Toc165493407" w:history="1">
            <w:r w:rsidRPr="000C41C1">
              <w:rPr>
                <w:rStyle w:val="Hyperlink"/>
                <w:noProof/>
              </w:rPr>
              <w:t>1.2</w:t>
            </w:r>
            <w:r>
              <w:rPr>
                <w:rFonts w:asciiTheme="minorHAnsi" w:eastAsiaTheme="minorEastAsia" w:hAnsiTheme="minorHAnsi"/>
                <w:noProof/>
              </w:rPr>
              <w:tab/>
            </w:r>
            <w:r w:rsidRPr="000C41C1">
              <w:rPr>
                <w:rStyle w:val="Hyperlink"/>
                <w:noProof/>
              </w:rPr>
              <w:t>Architecture Design</w:t>
            </w:r>
            <w:r>
              <w:rPr>
                <w:noProof/>
                <w:webHidden/>
              </w:rPr>
              <w:tab/>
            </w:r>
            <w:r>
              <w:rPr>
                <w:noProof/>
                <w:webHidden/>
              </w:rPr>
              <w:fldChar w:fldCharType="begin"/>
            </w:r>
            <w:r>
              <w:rPr>
                <w:noProof/>
                <w:webHidden/>
              </w:rPr>
              <w:instrText xml:space="preserve"> PAGEREF _Toc165493407 \h </w:instrText>
            </w:r>
            <w:r>
              <w:rPr>
                <w:noProof/>
                <w:webHidden/>
              </w:rPr>
            </w:r>
            <w:r>
              <w:rPr>
                <w:noProof/>
                <w:webHidden/>
              </w:rPr>
              <w:fldChar w:fldCharType="separate"/>
            </w:r>
            <w:r>
              <w:rPr>
                <w:noProof/>
                <w:webHidden/>
              </w:rPr>
              <w:t>2</w:t>
            </w:r>
            <w:r>
              <w:rPr>
                <w:noProof/>
                <w:webHidden/>
              </w:rPr>
              <w:fldChar w:fldCharType="end"/>
            </w:r>
          </w:hyperlink>
        </w:p>
        <w:p w14:paraId="310FB488" w14:textId="28E75492" w:rsidR="00327A87" w:rsidRDefault="00327A87">
          <w:pPr>
            <w:pStyle w:val="TOC2"/>
            <w:tabs>
              <w:tab w:val="left" w:pos="880"/>
              <w:tab w:val="right" w:leader="dot" w:pos="9629"/>
            </w:tabs>
            <w:rPr>
              <w:rFonts w:asciiTheme="minorHAnsi" w:eastAsiaTheme="minorEastAsia" w:hAnsiTheme="minorHAnsi"/>
              <w:noProof/>
            </w:rPr>
          </w:pPr>
          <w:hyperlink w:anchor="_Toc165493408" w:history="1">
            <w:r w:rsidRPr="000C41C1">
              <w:rPr>
                <w:rStyle w:val="Hyperlink"/>
                <w:noProof/>
              </w:rPr>
              <w:t>1.3</w:t>
            </w:r>
            <w:r>
              <w:rPr>
                <w:rFonts w:asciiTheme="minorHAnsi" w:eastAsiaTheme="minorEastAsia" w:hAnsiTheme="minorHAnsi"/>
                <w:noProof/>
              </w:rPr>
              <w:tab/>
            </w:r>
            <w:r w:rsidRPr="000C41C1">
              <w:rPr>
                <w:rStyle w:val="Hyperlink"/>
                <w:noProof/>
              </w:rPr>
              <w:t>Key Features and Limitations</w:t>
            </w:r>
            <w:r>
              <w:rPr>
                <w:noProof/>
                <w:webHidden/>
              </w:rPr>
              <w:tab/>
            </w:r>
            <w:r>
              <w:rPr>
                <w:noProof/>
                <w:webHidden/>
              </w:rPr>
              <w:fldChar w:fldCharType="begin"/>
            </w:r>
            <w:r>
              <w:rPr>
                <w:noProof/>
                <w:webHidden/>
              </w:rPr>
              <w:instrText xml:space="preserve"> PAGEREF _Toc165493408 \h </w:instrText>
            </w:r>
            <w:r>
              <w:rPr>
                <w:noProof/>
                <w:webHidden/>
              </w:rPr>
            </w:r>
            <w:r>
              <w:rPr>
                <w:noProof/>
                <w:webHidden/>
              </w:rPr>
              <w:fldChar w:fldCharType="separate"/>
            </w:r>
            <w:r>
              <w:rPr>
                <w:noProof/>
                <w:webHidden/>
              </w:rPr>
              <w:t>3</w:t>
            </w:r>
            <w:r>
              <w:rPr>
                <w:noProof/>
                <w:webHidden/>
              </w:rPr>
              <w:fldChar w:fldCharType="end"/>
            </w:r>
          </w:hyperlink>
        </w:p>
        <w:p w14:paraId="354B9D7C" w14:textId="428DA5EA" w:rsidR="00436F59" w:rsidRDefault="00436F59" w:rsidP="009E1052">
          <w:pPr>
            <w:spacing w:before="60" w:after="60" w:line="360" w:lineRule="auto"/>
            <w:rPr>
              <w:b/>
              <w:bCs/>
              <w:noProof/>
            </w:rPr>
          </w:pPr>
          <w:r>
            <w:rPr>
              <w:b/>
              <w:bCs/>
              <w:noProof/>
            </w:rPr>
            <w:fldChar w:fldCharType="end"/>
          </w:r>
        </w:p>
      </w:sdtContent>
    </w:sdt>
    <w:p w14:paraId="44DA30B5" w14:textId="018B6181" w:rsidR="00944BCE" w:rsidRDefault="00944BCE" w:rsidP="009E1052">
      <w:pPr>
        <w:spacing w:before="60" w:after="60" w:line="360" w:lineRule="auto"/>
        <w:rPr>
          <w:rFonts w:cs="Times New Roman"/>
        </w:rPr>
      </w:pPr>
    </w:p>
    <w:p w14:paraId="732D136A" w14:textId="74B545F0" w:rsidR="000A53C0" w:rsidRDefault="000A53C0" w:rsidP="009E1052">
      <w:pPr>
        <w:spacing w:before="60" w:after="60" w:line="360" w:lineRule="auto"/>
        <w:rPr>
          <w:rFonts w:cs="Times New Roman"/>
        </w:rPr>
      </w:pPr>
    </w:p>
    <w:p w14:paraId="69490EE8" w14:textId="32CDCAE6" w:rsidR="007A5A74" w:rsidRDefault="007A5A74" w:rsidP="009E1052">
      <w:pPr>
        <w:spacing w:before="60" w:after="60" w:line="360" w:lineRule="auto"/>
        <w:rPr>
          <w:rFonts w:cs="Times New Roman"/>
        </w:rPr>
      </w:pPr>
    </w:p>
    <w:p w14:paraId="1BEDB39F" w14:textId="381C952F" w:rsidR="007A5A74" w:rsidRDefault="007A5A74" w:rsidP="009E1052">
      <w:pPr>
        <w:spacing w:before="60" w:after="60" w:line="360" w:lineRule="auto"/>
        <w:rPr>
          <w:rFonts w:cs="Times New Roman"/>
        </w:rPr>
      </w:pPr>
    </w:p>
    <w:p w14:paraId="3B93ED43" w14:textId="3F7B1676" w:rsidR="007A5A74" w:rsidRDefault="007A5A74" w:rsidP="009E1052">
      <w:pPr>
        <w:spacing w:before="60" w:after="60" w:line="360" w:lineRule="auto"/>
        <w:rPr>
          <w:rFonts w:cs="Times New Roman"/>
        </w:rPr>
      </w:pPr>
    </w:p>
    <w:p w14:paraId="625F5F23" w14:textId="5801BCC2" w:rsidR="007A5A74" w:rsidRDefault="007A5A74" w:rsidP="009E1052">
      <w:pPr>
        <w:spacing w:before="60" w:after="60" w:line="360" w:lineRule="auto"/>
        <w:rPr>
          <w:rFonts w:cs="Times New Roman"/>
        </w:rPr>
      </w:pPr>
    </w:p>
    <w:p w14:paraId="55B33E75" w14:textId="5870027E" w:rsidR="0015288A" w:rsidRDefault="0015288A" w:rsidP="009E1052">
      <w:pPr>
        <w:spacing w:before="60" w:after="60" w:line="360" w:lineRule="auto"/>
        <w:rPr>
          <w:rFonts w:cs="Times New Roman"/>
        </w:rPr>
      </w:pPr>
    </w:p>
    <w:p w14:paraId="5C1C7C81" w14:textId="4BE14DCF" w:rsidR="0015288A" w:rsidRDefault="0015288A" w:rsidP="009E1052">
      <w:pPr>
        <w:spacing w:before="60" w:after="60" w:line="360" w:lineRule="auto"/>
        <w:rPr>
          <w:rFonts w:cs="Times New Roman"/>
        </w:rPr>
      </w:pPr>
    </w:p>
    <w:p w14:paraId="1D72DC16" w14:textId="5A720252" w:rsidR="0015288A" w:rsidRDefault="0015288A" w:rsidP="009E1052">
      <w:pPr>
        <w:spacing w:before="60" w:after="60" w:line="360" w:lineRule="auto"/>
        <w:rPr>
          <w:rFonts w:cs="Times New Roman"/>
        </w:rPr>
      </w:pPr>
    </w:p>
    <w:p w14:paraId="62CFE4D2" w14:textId="5C8A2EBE" w:rsidR="0015288A" w:rsidRDefault="0015288A" w:rsidP="009E1052">
      <w:pPr>
        <w:spacing w:before="60" w:after="60" w:line="360" w:lineRule="auto"/>
        <w:rPr>
          <w:rFonts w:cs="Times New Roman"/>
        </w:rPr>
      </w:pPr>
    </w:p>
    <w:p w14:paraId="3C3022CA" w14:textId="77777777" w:rsidR="0015288A" w:rsidRDefault="0015288A" w:rsidP="009E1052">
      <w:pPr>
        <w:spacing w:before="60" w:after="60" w:line="360" w:lineRule="auto"/>
        <w:rPr>
          <w:rFonts w:cs="Times New Roman"/>
        </w:rPr>
      </w:pPr>
    </w:p>
    <w:p w14:paraId="793A9C99" w14:textId="77777777" w:rsidR="007A5A74" w:rsidRDefault="007A5A74" w:rsidP="009E1052">
      <w:pPr>
        <w:spacing w:before="60" w:after="60" w:line="360" w:lineRule="auto"/>
        <w:rPr>
          <w:rFonts w:cs="Times New Roman"/>
        </w:rPr>
      </w:pPr>
    </w:p>
    <w:p w14:paraId="5D8AEEFE" w14:textId="77777777" w:rsidR="00627B43" w:rsidRDefault="00627B43" w:rsidP="009E1052">
      <w:pPr>
        <w:spacing w:before="60" w:after="60" w:line="360" w:lineRule="auto"/>
        <w:rPr>
          <w:rFonts w:eastAsiaTheme="majorEastAsia" w:cstheme="majorBidi"/>
          <w:b/>
          <w:color w:val="A100FF"/>
          <w:sz w:val="32"/>
          <w:szCs w:val="32"/>
        </w:rPr>
      </w:pPr>
      <w:r>
        <w:br w:type="page"/>
      </w:r>
    </w:p>
    <w:p w14:paraId="3143F49F" w14:textId="3C51D1E2" w:rsidR="00CA75E4" w:rsidRPr="001A7B26" w:rsidRDefault="00786E12" w:rsidP="009E1052">
      <w:pPr>
        <w:pStyle w:val="Heading1"/>
      </w:pPr>
      <w:bookmarkStart w:id="1" w:name="_Toc165493405"/>
      <w:r>
        <w:lastRenderedPageBreak/>
        <w:t>Introduction</w:t>
      </w:r>
      <w:r w:rsidR="00786709">
        <w:t xml:space="preserve"> </w:t>
      </w:r>
      <w:r w:rsidR="001D1194">
        <w:t>[TBD]</w:t>
      </w:r>
      <w:bookmarkEnd w:id="1"/>
    </w:p>
    <w:p w14:paraId="64215895" w14:textId="29EDAEAF" w:rsidR="008D07C6" w:rsidRDefault="00786E12" w:rsidP="00B160B8">
      <w:pPr>
        <w:spacing w:before="60" w:after="60" w:line="360" w:lineRule="auto"/>
        <w:ind w:firstLine="567"/>
        <w:jc w:val="both"/>
        <w:rPr>
          <w:rFonts w:cs="Times New Roman"/>
        </w:rPr>
      </w:pPr>
      <w:r>
        <w:rPr>
          <w:rFonts w:cs="Times New Roman"/>
        </w:rPr>
        <w:t xml:space="preserve">The following document is intended to </w:t>
      </w:r>
      <w:r w:rsidR="00B160B8">
        <w:rPr>
          <w:rFonts w:cs="Times New Roman"/>
        </w:rPr>
        <w:t xml:space="preserve">do a fully system analysis and design to build the </w:t>
      </w:r>
      <w:proofErr w:type="spellStart"/>
      <w:r w:rsidR="00B160B8">
        <w:rPr>
          <w:rFonts w:cs="Times New Roman"/>
        </w:rPr>
        <w:t>FastAPI</w:t>
      </w:r>
      <w:proofErr w:type="spellEnd"/>
      <w:r w:rsidR="00B160B8">
        <w:rPr>
          <w:rFonts w:cs="Times New Roman"/>
        </w:rPr>
        <w:t xml:space="preserve"> application for our purpose. The application is fully inspired by this </w:t>
      </w:r>
      <w:hyperlink r:id="rId14" w:history="1">
        <w:r w:rsidR="00B160B8" w:rsidRPr="00B160B8">
          <w:rPr>
            <w:rStyle w:val="Hyperlink"/>
            <w:rFonts w:cs="Times New Roman"/>
          </w:rPr>
          <w:t>article</w:t>
        </w:r>
      </w:hyperlink>
      <w:r w:rsidR="00B160B8">
        <w:rPr>
          <w:rFonts w:cs="Times New Roman"/>
        </w:rPr>
        <w:t xml:space="preserve">, but I want to make a twist here. Our application is similar to the work above, but the objection is to build a similar work for the League of Legends here. </w:t>
      </w:r>
      <w:proofErr w:type="gramStart"/>
      <w:r w:rsidR="00B160B8">
        <w:rPr>
          <w:rFonts w:cs="Times New Roman"/>
        </w:rPr>
        <w:t>So</w:t>
      </w:r>
      <w:proofErr w:type="gramEnd"/>
      <w:r w:rsidR="00B160B8">
        <w:rPr>
          <w:rFonts w:cs="Times New Roman"/>
        </w:rPr>
        <w:t xml:space="preserve"> I think it is a local development of the application Blitz or op.gg. The whole application is my dedicated devotion to Python and LOL game together, and a bit of self-learning for a tool I want to achieve.</w:t>
      </w:r>
    </w:p>
    <w:p w14:paraId="1E53326A" w14:textId="5AEA8096" w:rsidR="00E43AE4" w:rsidRPr="00B160B8" w:rsidRDefault="00E43AE4" w:rsidP="00B160B8">
      <w:pPr>
        <w:spacing w:before="60" w:after="60" w:line="360" w:lineRule="auto"/>
        <w:ind w:firstLine="567"/>
        <w:jc w:val="both"/>
        <w:rPr>
          <w:rFonts w:cs="Times New Roman"/>
        </w:rPr>
      </w:pPr>
      <w:r>
        <w:rPr>
          <w:rFonts w:cs="Times New Roman"/>
        </w:rPr>
        <w:t xml:space="preserve">So why am I doing this? Well, just for learning actually, but probably let’s try how I can get a real-time data statistics during the match rather than relying on third-party applications. It is not because I don’t trust </w:t>
      </w:r>
      <w:proofErr w:type="gramStart"/>
      <w:r>
        <w:rPr>
          <w:rFonts w:cs="Times New Roman"/>
        </w:rPr>
        <w:t>them</w:t>
      </w:r>
      <w:proofErr w:type="gramEnd"/>
      <w:r>
        <w:rPr>
          <w:rFonts w:cs="Times New Roman"/>
        </w:rPr>
        <w:t xml:space="preserve"> but their update is not typically fast</w:t>
      </w:r>
      <w:r w:rsidR="009C6F1A">
        <w:rPr>
          <w:rFonts w:cs="Times New Roman"/>
        </w:rPr>
        <w:t xml:space="preserve"> as they are having a lot of users around the world, and normal statistics can be updated frequently by batch instead of real-time match data</w:t>
      </w:r>
    </w:p>
    <w:p w14:paraId="4F98BE03" w14:textId="77777777" w:rsidR="00F1642F" w:rsidRDefault="00F1642F" w:rsidP="009E1052">
      <w:pPr>
        <w:spacing w:before="60" w:after="60" w:line="360" w:lineRule="auto"/>
        <w:jc w:val="both"/>
        <w:rPr>
          <w:rFonts w:cs="Times New Roman"/>
        </w:rPr>
      </w:pPr>
    </w:p>
    <w:p w14:paraId="6D6EC309" w14:textId="2C803345" w:rsidR="008D07C6" w:rsidRDefault="001D1194" w:rsidP="009E1052">
      <w:pPr>
        <w:pStyle w:val="Heading2"/>
      </w:pPr>
      <w:bookmarkStart w:id="2" w:name="_Toc165493406"/>
      <w:r>
        <w:t>What Tools to be Used?</w:t>
      </w:r>
      <w:bookmarkEnd w:id="2"/>
    </w:p>
    <w:p w14:paraId="19252EFC" w14:textId="2B947AFF" w:rsidR="001D1194" w:rsidRDefault="001D1194" w:rsidP="009E1052">
      <w:pPr>
        <w:spacing w:before="60" w:after="60" w:line="360" w:lineRule="auto"/>
        <w:ind w:firstLine="720"/>
        <w:jc w:val="both"/>
        <w:rPr>
          <w:rFonts w:cs="Times New Roman"/>
        </w:rPr>
      </w:pPr>
      <w:r>
        <w:rPr>
          <w:rFonts w:cs="Times New Roman"/>
        </w:rPr>
        <w:t xml:space="preserve">I don’t plan to produce some production-grade products or doing things meaningful here, so the feature request and infrastructure for application (load balancer, Redis, …) would be ignored, but more focused on the technical design here. As I need to build a custom application that support querying the Riot API, an API web-based application and a small database seems enough. </w:t>
      </w:r>
      <w:r w:rsidR="00324143">
        <w:rPr>
          <w:rFonts w:cs="Times New Roman"/>
        </w:rPr>
        <w:t xml:space="preserve">Since I am learning MongoDB, this would be a great opportunity to start off, but for the better design I recommend to use </w:t>
      </w:r>
      <w:proofErr w:type="spellStart"/>
      <w:r w:rsidR="00324143">
        <w:rPr>
          <w:rFonts w:cs="Times New Roman"/>
        </w:rPr>
        <w:t>DuckDB</w:t>
      </w:r>
      <w:proofErr w:type="spellEnd"/>
      <w:r w:rsidR="00324143">
        <w:rPr>
          <w:rFonts w:cs="Times New Roman"/>
        </w:rPr>
        <w:t xml:space="preserve"> or SQLite if necessary. The data inside are not critical, so probably after the first try, I would backup the database for initial seeding. </w:t>
      </w:r>
    </w:p>
    <w:p w14:paraId="17688CBD" w14:textId="77777777" w:rsidR="008D07C6" w:rsidRDefault="008D07C6" w:rsidP="009E1052">
      <w:pPr>
        <w:spacing w:before="60" w:after="60" w:line="360" w:lineRule="auto"/>
        <w:jc w:val="both"/>
        <w:rPr>
          <w:rFonts w:cs="Times New Roman"/>
        </w:rPr>
      </w:pPr>
    </w:p>
    <w:p w14:paraId="13072E70" w14:textId="0157EF42" w:rsidR="00C803D0" w:rsidRDefault="00327A87" w:rsidP="009E1052">
      <w:pPr>
        <w:pStyle w:val="Heading2"/>
      </w:pPr>
      <w:bookmarkStart w:id="3" w:name="_Toc165493407"/>
      <w:r>
        <w:t>Architecture Design</w:t>
      </w:r>
      <w:bookmarkEnd w:id="3"/>
    </w:p>
    <w:p w14:paraId="34D593CC" w14:textId="553B3FF0" w:rsidR="00327A87" w:rsidRDefault="00327A87" w:rsidP="00327A87">
      <w:pPr>
        <w:spacing w:before="60" w:after="60" w:line="360" w:lineRule="auto"/>
        <w:ind w:firstLine="720"/>
        <w:jc w:val="both"/>
        <w:rPr>
          <w:rFonts w:cs="Times New Roman"/>
        </w:rPr>
      </w:pPr>
      <w:r>
        <w:rPr>
          <w:rFonts w:cs="Times New Roman"/>
        </w:rPr>
        <w:t xml:space="preserve">Our architecture design are perform as follows: The backend would keep querying the custom wrapper of Riot API (that is specifically designed to suit our need), and store the data into the MongoDB database server. The backend service would keep running forever to collect the data. So whenever the frontend calling the data, probably we don’t need to request the backend to provide the data, or at least that what we hopes for. </w:t>
      </w:r>
    </w:p>
    <w:p w14:paraId="240BED06" w14:textId="47F5D0A3" w:rsidR="00B65FF0" w:rsidRDefault="00327A87" w:rsidP="00E43AE4">
      <w:pPr>
        <w:spacing w:before="60" w:after="60" w:line="360" w:lineRule="auto"/>
        <w:jc w:val="center"/>
        <w:rPr>
          <w:rFonts w:cs="Times New Roman"/>
        </w:rPr>
      </w:pPr>
      <w:r>
        <w:rPr>
          <w:rFonts w:cs="Times New Roman"/>
          <w:noProof/>
        </w:rPr>
        <w:drawing>
          <wp:inline distT="0" distB="0" distL="0" distR="0" wp14:anchorId="7171026B" wp14:editId="1776B6F0">
            <wp:extent cx="4275374" cy="2607733"/>
            <wp:effectExtent l="0" t="0" r="0" b="2540"/>
            <wp:docPr id="1190725444" name="Picture 3"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725444" name="Picture 1" descr="A diagram of a software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279229" cy="2610084"/>
                    </a:xfrm>
                    <a:prstGeom prst="rect">
                      <a:avLst/>
                    </a:prstGeom>
                  </pic:spPr>
                </pic:pic>
              </a:graphicData>
            </a:graphic>
          </wp:inline>
        </w:drawing>
      </w:r>
    </w:p>
    <w:p w14:paraId="13C14F02" w14:textId="74EF6335" w:rsidR="008473AB" w:rsidRDefault="00E43AE4" w:rsidP="009E1052">
      <w:pPr>
        <w:spacing w:before="60" w:after="60" w:line="360" w:lineRule="auto"/>
        <w:jc w:val="both"/>
        <w:rPr>
          <w:rFonts w:cs="Times New Roman"/>
        </w:rPr>
      </w:pPr>
      <w:r>
        <w:rPr>
          <w:rFonts w:cs="Times New Roman"/>
        </w:rPr>
        <w:t xml:space="preserve">To be </w:t>
      </w:r>
    </w:p>
    <w:p w14:paraId="23B4A945" w14:textId="3C0D1CA0" w:rsidR="000954F3" w:rsidRPr="001A7B26" w:rsidRDefault="000954F3" w:rsidP="000954F3">
      <w:pPr>
        <w:pStyle w:val="Heading1"/>
      </w:pPr>
      <w:proofErr w:type="spellStart"/>
      <w:r>
        <w:lastRenderedPageBreak/>
        <w:t>RiotAPI</w:t>
      </w:r>
      <w:proofErr w:type="spellEnd"/>
      <w:r>
        <w:t>: Wrapper Design</w:t>
      </w:r>
    </w:p>
    <w:p w14:paraId="067F6D10" w14:textId="77777777" w:rsidR="000954F3" w:rsidRDefault="000954F3" w:rsidP="000954F3">
      <w:pPr>
        <w:pStyle w:val="Heading2"/>
      </w:pPr>
      <w:r>
        <w:t>What Tools to be Used?</w:t>
      </w:r>
    </w:p>
    <w:p w14:paraId="29AFB739" w14:textId="6BD2AC82" w:rsidR="000954F3" w:rsidRDefault="000954F3" w:rsidP="000954F3">
      <w:pPr>
        <w:spacing w:before="60" w:after="60" w:line="360" w:lineRule="auto"/>
        <w:ind w:firstLine="567"/>
        <w:jc w:val="both"/>
        <w:rPr>
          <w:rFonts w:cs="Times New Roman"/>
        </w:rPr>
      </w:pPr>
      <w:r>
        <w:rPr>
          <w:rFonts w:cs="Times New Roman"/>
        </w:rPr>
        <w:t>In here want to</w:t>
      </w:r>
    </w:p>
    <w:p w14:paraId="07F96AB6" w14:textId="25903E38" w:rsidR="000954F3" w:rsidRDefault="000954F3" w:rsidP="000954F3">
      <w:pPr>
        <w:spacing w:before="60" w:after="60" w:line="360" w:lineRule="auto"/>
        <w:ind w:firstLine="567"/>
        <w:jc w:val="both"/>
        <w:rPr>
          <w:rFonts w:cs="Times New Roman"/>
        </w:rPr>
      </w:pPr>
      <w:r>
        <w:rPr>
          <w:rFonts w:cs="Times New Roman"/>
        </w:rPr>
        <w:t>I don’t plan to produce some production-grade products or doing things meaningful here, so the feature request and infrastructure for application (load balancer, Redis, …) would be ignored, but more focused on the technical design here. As I need to build a custom</w:t>
      </w:r>
    </w:p>
    <w:p w14:paraId="5F2B9216" w14:textId="77777777" w:rsidR="000954F3" w:rsidRDefault="000954F3" w:rsidP="000954F3">
      <w:pPr>
        <w:spacing w:before="60" w:after="60" w:line="360" w:lineRule="auto"/>
        <w:ind w:firstLine="567"/>
        <w:jc w:val="both"/>
        <w:rPr>
          <w:rFonts w:cs="Times New Roman"/>
        </w:rPr>
      </w:pPr>
    </w:p>
    <w:p w14:paraId="64CE8E56" w14:textId="17A74B1E" w:rsidR="000954F3" w:rsidRDefault="000954F3" w:rsidP="000954F3">
      <w:pPr>
        <w:spacing w:before="60" w:after="60" w:line="360" w:lineRule="auto"/>
        <w:ind w:firstLine="567"/>
        <w:jc w:val="both"/>
        <w:rPr>
          <w:rFonts w:cs="Times New Roman"/>
        </w:rPr>
      </w:pPr>
      <w:r>
        <w:rPr>
          <w:rFonts w:cs="Times New Roman"/>
        </w:rPr>
        <w:t xml:space="preserve">The following document is intended to do a fully system analysis and design to build the </w:t>
      </w:r>
      <w:proofErr w:type="spellStart"/>
      <w:r>
        <w:rPr>
          <w:rFonts w:cs="Times New Roman"/>
        </w:rPr>
        <w:t>FastAPI</w:t>
      </w:r>
      <w:proofErr w:type="spellEnd"/>
      <w:r>
        <w:rPr>
          <w:rFonts w:cs="Times New Roman"/>
        </w:rPr>
        <w:t xml:space="preserve"> application for our purpose. The application is fully inspired by this </w:t>
      </w:r>
      <w:hyperlink r:id="rId16" w:history="1">
        <w:r w:rsidRPr="00B160B8">
          <w:rPr>
            <w:rStyle w:val="Hyperlink"/>
            <w:rFonts w:cs="Times New Roman"/>
          </w:rPr>
          <w:t>article</w:t>
        </w:r>
      </w:hyperlink>
      <w:r>
        <w:rPr>
          <w:rFonts w:cs="Times New Roman"/>
        </w:rPr>
        <w:t xml:space="preserve">, but I want to make a twist here. Our application is </w:t>
      </w:r>
      <w:proofErr w:type="gramStart"/>
      <w:r>
        <w:rPr>
          <w:rFonts w:cs="Times New Roman"/>
        </w:rPr>
        <w:t>similar to</w:t>
      </w:r>
      <w:proofErr w:type="gramEnd"/>
      <w:r>
        <w:rPr>
          <w:rFonts w:cs="Times New Roman"/>
        </w:rPr>
        <w:t xml:space="preserve"> the work above, but the objection is to build a similar work for the League of Legends here. </w:t>
      </w:r>
      <w:proofErr w:type="gramStart"/>
      <w:r>
        <w:rPr>
          <w:rFonts w:cs="Times New Roman"/>
        </w:rPr>
        <w:t>So</w:t>
      </w:r>
      <w:proofErr w:type="gramEnd"/>
      <w:r>
        <w:rPr>
          <w:rFonts w:cs="Times New Roman"/>
        </w:rPr>
        <w:t xml:space="preserve"> I think it is a local development of the application Blitz or op.gg. The whole application is my dedicated devotion to Python and LOL game together, and a bit of self-learning for a tool I want to achieve.</w:t>
      </w:r>
    </w:p>
    <w:p w14:paraId="63376403" w14:textId="77777777" w:rsidR="000954F3" w:rsidRPr="00B160B8" w:rsidRDefault="000954F3" w:rsidP="000954F3">
      <w:pPr>
        <w:spacing w:before="60" w:after="60" w:line="360" w:lineRule="auto"/>
        <w:ind w:firstLine="567"/>
        <w:jc w:val="both"/>
        <w:rPr>
          <w:rFonts w:cs="Times New Roman"/>
        </w:rPr>
      </w:pPr>
      <w:r>
        <w:rPr>
          <w:rFonts w:cs="Times New Roman"/>
        </w:rPr>
        <w:t>So why am I doing this? Well, just for learning actually, but probably let’s try how I can get a real-time data statistics during the match rather than relying on third-party applications. It is not because I don’t trust them but their update is not typically fast as they are having a lot of users around the world, and normal statistics can be updated frequently by batch instead of real-time match data</w:t>
      </w:r>
    </w:p>
    <w:p w14:paraId="6728CEAA" w14:textId="135C6122" w:rsidR="001678FD" w:rsidRDefault="001678FD" w:rsidP="00327A87">
      <w:pPr>
        <w:spacing w:before="60" w:after="60" w:line="360" w:lineRule="auto"/>
        <w:jc w:val="both"/>
      </w:pPr>
    </w:p>
    <w:p w14:paraId="59F069F0" w14:textId="77777777" w:rsidR="000954F3" w:rsidRPr="001A7B26" w:rsidRDefault="000954F3" w:rsidP="000954F3">
      <w:pPr>
        <w:pStyle w:val="Heading1"/>
      </w:pPr>
      <w:r>
        <w:t>Introduction [TBD]</w:t>
      </w:r>
    </w:p>
    <w:p w14:paraId="771D02D6" w14:textId="77777777" w:rsidR="000954F3" w:rsidRDefault="000954F3" w:rsidP="000954F3">
      <w:pPr>
        <w:spacing w:before="60" w:after="60" w:line="360" w:lineRule="auto"/>
        <w:ind w:firstLine="567"/>
        <w:jc w:val="both"/>
        <w:rPr>
          <w:rFonts w:cs="Times New Roman"/>
        </w:rPr>
      </w:pPr>
      <w:r>
        <w:rPr>
          <w:rFonts w:cs="Times New Roman"/>
        </w:rPr>
        <w:t xml:space="preserve">The following document is intended to do a fully system analysis and design to build the </w:t>
      </w:r>
      <w:proofErr w:type="spellStart"/>
      <w:r>
        <w:rPr>
          <w:rFonts w:cs="Times New Roman"/>
        </w:rPr>
        <w:t>FastAPI</w:t>
      </w:r>
      <w:proofErr w:type="spellEnd"/>
      <w:r>
        <w:rPr>
          <w:rFonts w:cs="Times New Roman"/>
        </w:rPr>
        <w:t xml:space="preserve"> application for our purpose. The application is fully inspired by this </w:t>
      </w:r>
      <w:hyperlink r:id="rId17" w:history="1">
        <w:r w:rsidRPr="00B160B8">
          <w:rPr>
            <w:rStyle w:val="Hyperlink"/>
            <w:rFonts w:cs="Times New Roman"/>
          </w:rPr>
          <w:t>article</w:t>
        </w:r>
      </w:hyperlink>
      <w:r>
        <w:rPr>
          <w:rFonts w:cs="Times New Roman"/>
        </w:rPr>
        <w:t>, but I want to make a twist here. Our application is similar to the work above, but the objection is to build a similar work for the League of Legends here. So I think it is a local development of the application Blitz or op.gg. The whole application is my dedicated devotion to Python and LOL game together, and a bit of self-learning for a tool I want to achieve.</w:t>
      </w:r>
    </w:p>
    <w:p w14:paraId="2F02C61A" w14:textId="77777777" w:rsidR="000954F3" w:rsidRPr="00B160B8" w:rsidRDefault="000954F3" w:rsidP="000954F3">
      <w:pPr>
        <w:spacing w:before="60" w:after="60" w:line="360" w:lineRule="auto"/>
        <w:ind w:firstLine="567"/>
        <w:jc w:val="both"/>
        <w:rPr>
          <w:rFonts w:cs="Times New Roman"/>
        </w:rPr>
      </w:pPr>
      <w:r>
        <w:rPr>
          <w:rFonts w:cs="Times New Roman"/>
        </w:rPr>
        <w:t xml:space="preserve">So why am I doing this? Well, just for learning actually, but probably let’s try how I can get a </w:t>
      </w:r>
      <w:proofErr w:type="gramStart"/>
      <w:r>
        <w:rPr>
          <w:rFonts w:cs="Times New Roman"/>
        </w:rPr>
        <w:t>real-time data statistics</w:t>
      </w:r>
      <w:proofErr w:type="gramEnd"/>
      <w:r>
        <w:rPr>
          <w:rFonts w:cs="Times New Roman"/>
        </w:rPr>
        <w:t xml:space="preserve"> during the match rather than relying on third-party applications. It is not because I don’t trust </w:t>
      </w:r>
      <w:proofErr w:type="gramStart"/>
      <w:r>
        <w:rPr>
          <w:rFonts w:cs="Times New Roman"/>
        </w:rPr>
        <w:t>them</w:t>
      </w:r>
      <w:proofErr w:type="gramEnd"/>
      <w:r>
        <w:rPr>
          <w:rFonts w:cs="Times New Roman"/>
        </w:rPr>
        <w:t xml:space="preserve"> but their update is not typically fast as they are having a lot of users around the world, and normal statistics can be updated frequently by batch instead of real-time match data</w:t>
      </w:r>
    </w:p>
    <w:p w14:paraId="5A07024F" w14:textId="059C9AF7" w:rsidR="000954F3" w:rsidRDefault="000954F3" w:rsidP="00327A87">
      <w:pPr>
        <w:spacing w:before="60" w:after="60" w:line="360" w:lineRule="auto"/>
        <w:jc w:val="both"/>
      </w:pPr>
    </w:p>
    <w:p w14:paraId="4A8A75B1" w14:textId="77777777" w:rsidR="000954F3" w:rsidRPr="001A7B26" w:rsidRDefault="000954F3" w:rsidP="000954F3">
      <w:pPr>
        <w:pStyle w:val="Heading1"/>
      </w:pPr>
      <w:r>
        <w:t>Introduction [TBD]</w:t>
      </w:r>
    </w:p>
    <w:p w14:paraId="3CD1DB12" w14:textId="77777777" w:rsidR="000954F3" w:rsidRDefault="000954F3" w:rsidP="000954F3">
      <w:pPr>
        <w:spacing w:before="60" w:after="60" w:line="360" w:lineRule="auto"/>
        <w:ind w:firstLine="567"/>
        <w:jc w:val="both"/>
        <w:rPr>
          <w:rFonts w:cs="Times New Roman"/>
        </w:rPr>
      </w:pPr>
      <w:r>
        <w:rPr>
          <w:rFonts w:cs="Times New Roman"/>
        </w:rPr>
        <w:t xml:space="preserve">The following document is intended to do a fully system analysis and design to build the </w:t>
      </w:r>
      <w:proofErr w:type="spellStart"/>
      <w:r>
        <w:rPr>
          <w:rFonts w:cs="Times New Roman"/>
        </w:rPr>
        <w:t>FastAPI</w:t>
      </w:r>
      <w:proofErr w:type="spellEnd"/>
      <w:r>
        <w:rPr>
          <w:rFonts w:cs="Times New Roman"/>
        </w:rPr>
        <w:t xml:space="preserve"> application for our purpose. The application is fully inspired by this </w:t>
      </w:r>
      <w:hyperlink r:id="rId18" w:history="1">
        <w:r w:rsidRPr="00B160B8">
          <w:rPr>
            <w:rStyle w:val="Hyperlink"/>
            <w:rFonts w:cs="Times New Roman"/>
          </w:rPr>
          <w:t>article</w:t>
        </w:r>
      </w:hyperlink>
      <w:r>
        <w:rPr>
          <w:rFonts w:cs="Times New Roman"/>
        </w:rPr>
        <w:t xml:space="preserve">, but I want to make a twist here. Our application is </w:t>
      </w:r>
      <w:proofErr w:type="gramStart"/>
      <w:r>
        <w:rPr>
          <w:rFonts w:cs="Times New Roman"/>
        </w:rPr>
        <w:t>similar to</w:t>
      </w:r>
      <w:proofErr w:type="gramEnd"/>
      <w:r>
        <w:rPr>
          <w:rFonts w:cs="Times New Roman"/>
        </w:rPr>
        <w:t xml:space="preserve"> the work above, but the objection is to build a similar work for the League of Legends here. </w:t>
      </w:r>
      <w:proofErr w:type="gramStart"/>
      <w:r>
        <w:rPr>
          <w:rFonts w:cs="Times New Roman"/>
        </w:rPr>
        <w:t>So</w:t>
      </w:r>
      <w:proofErr w:type="gramEnd"/>
      <w:r>
        <w:rPr>
          <w:rFonts w:cs="Times New Roman"/>
        </w:rPr>
        <w:t xml:space="preserve"> I think it is a local development of the application Blitz or op.gg. The whole application is my dedicated devotion to Python and LOL game together, and a bit of self-learning for a tool I want to achieve.</w:t>
      </w:r>
    </w:p>
    <w:p w14:paraId="59CE1E39" w14:textId="77777777" w:rsidR="000954F3" w:rsidRPr="00B160B8" w:rsidRDefault="000954F3" w:rsidP="000954F3">
      <w:pPr>
        <w:spacing w:before="60" w:after="60" w:line="360" w:lineRule="auto"/>
        <w:ind w:firstLine="567"/>
        <w:jc w:val="both"/>
        <w:rPr>
          <w:rFonts w:cs="Times New Roman"/>
        </w:rPr>
      </w:pPr>
      <w:r>
        <w:rPr>
          <w:rFonts w:cs="Times New Roman"/>
        </w:rPr>
        <w:lastRenderedPageBreak/>
        <w:t xml:space="preserve">So why am I doing this? Well, just for learning actually, but probably let’s try how I can get a </w:t>
      </w:r>
      <w:proofErr w:type="gramStart"/>
      <w:r>
        <w:rPr>
          <w:rFonts w:cs="Times New Roman"/>
        </w:rPr>
        <w:t>real-time data statistics</w:t>
      </w:r>
      <w:proofErr w:type="gramEnd"/>
      <w:r>
        <w:rPr>
          <w:rFonts w:cs="Times New Roman"/>
        </w:rPr>
        <w:t xml:space="preserve"> during the match rather than relying on third-party applications. It is not because I don’t trust </w:t>
      </w:r>
      <w:proofErr w:type="gramStart"/>
      <w:r>
        <w:rPr>
          <w:rFonts w:cs="Times New Roman"/>
        </w:rPr>
        <w:t>them</w:t>
      </w:r>
      <w:proofErr w:type="gramEnd"/>
      <w:r>
        <w:rPr>
          <w:rFonts w:cs="Times New Roman"/>
        </w:rPr>
        <w:t xml:space="preserve"> but their update is not typically fast as they are having a lot of users around the world, and normal statistics can be updated frequently by batch instead of real-time match data</w:t>
      </w:r>
    </w:p>
    <w:p w14:paraId="63F1B3C5" w14:textId="77777777" w:rsidR="000954F3" w:rsidRPr="001A7B26" w:rsidRDefault="000954F3" w:rsidP="00327A87">
      <w:pPr>
        <w:spacing w:before="60" w:after="60" w:line="360" w:lineRule="auto"/>
        <w:jc w:val="both"/>
      </w:pPr>
    </w:p>
    <w:sectPr w:rsidR="000954F3" w:rsidRPr="001A7B26" w:rsidSect="007466AB">
      <w:headerReference w:type="default" r:id="rId19"/>
      <w:footerReference w:type="default" r:id="rId20"/>
      <w:type w:val="continuous"/>
      <w:pgSz w:w="11907" w:h="16840" w:code="9"/>
      <w:pgMar w:top="992" w:right="1134" w:bottom="992" w:left="1134" w:header="397" w:footer="397"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8E9F0" w14:textId="77777777" w:rsidR="00901D6F" w:rsidRDefault="00901D6F" w:rsidP="00FC3822">
      <w:pPr>
        <w:spacing w:after="0" w:line="240" w:lineRule="auto"/>
      </w:pPr>
      <w:r>
        <w:separator/>
      </w:r>
    </w:p>
  </w:endnote>
  <w:endnote w:type="continuationSeparator" w:id="0">
    <w:p w14:paraId="1F0C0BE9" w14:textId="77777777" w:rsidR="00901D6F" w:rsidRDefault="00901D6F" w:rsidP="00FC3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0627333"/>
      <w:docPartObj>
        <w:docPartGallery w:val="Page Numbers (Bottom of Page)"/>
        <w:docPartUnique/>
      </w:docPartObj>
    </w:sdtPr>
    <w:sdtContent>
      <w:p w14:paraId="0533F270" w14:textId="2337560F" w:rsidR="00D97D0F" w:rsidRDefault="00D97D0F">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04B29B6" w14:textId="3F0A3C6C" w:rsidR="00D97D0F" w:rsidRPr="00845D7A" w:rsidRDefault="00D97D0F">
    <w:pPr>
      <w:pStyle w:val="Footer"/>
      <w:rPr>
        <w:i/>
        <w:iCs/>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D8712" w14:textId="77777777" w:rsidR="00901D6F" w:rsidRDefault="00901D6F" w:rsidP="00FC3822">
      <w:pPr>
        <w:spacing w:after="0" w:line="240" w:lineRule="auto"/>
      </w:pPr>
      <w:r>
        <w:separator/>
      </w:r>
    </w:p>
  </w:footnote>
  <w:footnote w:type="continuationSeparator" w:id="0">
    <w:p w14:paraId="00FA6ACB" w14:textId="77777777" w:rsidR="00901D6F" w:rsidRDefault="00901D6F" w:rsidP="00FC3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FD29C" w14:textId="464CC2FA" w:rsidR="0076029E" w:rsidRDefault="0076029E" w:rsidP="007466AB">
    <w:pPr>
      <w:pStyle w:val="Header"/>
      <w:spacing w:before="40"/>
      <w:rPr>
        <w:sz w:val="18"/>
        <w:szCs w:val="18"/>
      </w:rPr>
    </w:pPr>
    <w:bookmarkStart w:id="4" w:name="_Hlk120624606"/>
    <w:r w:rsidRPr="0076029E">
      <w:rPr>
        <w:b/>
        <w:bCs/>
        <w:i/>
        <w:iCs/>
        <w:sz w:val="18"/>
        <w:szCs w:val="18"/>
      </w:rPr>
      <w:t>Title</w:t>
    </w:r>
    <w:r w:rsidRPr="0076029E">
      <w:rPr>
        <w:sz w:val="18"/>
        <w:szCs w:val="18"/>
      </w:rPr>
      <w:t xml:space="preserve">: </w:t>
    </w:r>
    <w:r w:rsidR="00B160B8">
      <w:rPr>
        <w:i/>
        <w:iCs/>
        <w:sz w:val="18"/>
        <w:szCs w:val="18"/>
      </w:rPr>
      <w:t>System Design for Local Riot API</w:t>
    </w:r>
    <w:r w:rsidR="007466AB">
      <w:rPr>
        <w:sz w:val="18"/>
        <w:szCs w:val="18"/>
      </w:rPr>
      <w:tab/>
    </w:r>
    <w:r w:rsidR="007466AB">
      <w:rPr>
        <w:sz w:val="18"/>
        <w:szCs w:val="18"/>
      </w:rPr>
      <w:tab/>
    </w:r>
    <w:r w:rsidRPr="0076029E">
      <w:rPr>
        <w:b/>
        <w:bCs/>
        <w:i/>
        <w:iCs/>
        <w:sz w:val="18"/>
        <w:szCs w:val="18"/>
      </w:rPr>
      <w:t>Updated</w:t>
    </w:r>
    <w:r>
      <w:rPr>
        <w:sz w:val="18"/>
        <w:szCs w:val="18"/>
      </w:rPr>
      <w:t xml:space="preserve">: </w:t>
    </w:r>
    <w:r w:rsidR="000B3B70">
      <w:rPr>
        <w:sz w:val="18"/>
        <w:szCs w:val="18"/>
      </w:rPr>
      <w:t>2</w:t>
    </w:r>
    <w:r w:rsidR="00F05BFB">
      <w:rPr>
        <w:sz w:val="18"/>
        <w:szCs w:val="18"/>
      </w:rPr>
      <w:t>8</w:t>
    </w:r>
    <w:r w:rsidR="000B3B70">
      <w:rPr>
        <w:sz w:val="18"/>
        <w:szCs w:val="18"/>
      </w:rPr>
      <w:t>-04-2024</w:t>
    </w:r>
  </w:p>
  <w:p w14:paraId="1E19D169" w14:textId="6B18B647" w:rsidR="007466AB" w:rsidRPr="0076029E" w:rsidRDefault="007466AB" w:rsidP="007466AB">
    <w:pPr>
      <w:pStyle w:val="Header"/>
      <w:spacing w:before="40"/>
      <w:rPr>
        <w:sz w:val="18"/>
        <w:szCs w:val="18"/>
      </w:rPr>
    </w:pPr>
    <w:r w:rsidRPr="007466AB">
      <w:rPr>
        <w:b/>
        <w:bCs/>
        <w:i/>
        <w:iCs/>
        <w:sz w:val="18"/>
        <w:szCs w:val="18"/>
      </w:rPr>
      <w:t>Author</w:t>
    </w:r>
    <w:r>
      <w:rPr>
        <w:sz w:val="18"/>
        <w:szCs w:val="18"/>
      </w:rPr>
      <w:t>: Ichiru Pham</w:t>
    </w:r>
    <w:bookmarkEnd w:id="4"/>
    <w:r w:rsidR="000B3B70">
      <w:rPr>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6D83"/>
    <w:multiLevelType w:val="hybridMultilevel"/>
    <w:tmpl w:val="10AAAE9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9E46BCA"/>
    <w:multiLevelType w:val="multilevel"/>
    <w:tmpl w:val="CDC46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4F7874"/>
    <w:multiLevelType w:val="hybridMultilevel"/>
    <w:tmpl w:val="96DE48B8"/>
    <w:lvl w:ilvl="0" w:tplc="7430E84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ED1CC5"/>
    <w:multiLevelType w:val="hybridMultilevel"/>
    <w:tmpl w:val="6C0C7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E65FDC"/>
    <w:multiLevelType w:val="hybridMultilevel"/>
    <w:tmpl w:val="78AE1B84"/>
    <w:lvl w:ilvl="0" w:tplc="ACA0FFC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9A36AA"/>
    <w:multiLevelType w:val="hybridMultilevel"/>
    <w:tmpl w:val="9020BD5C"/>
    <w:lvl w:ilvl="0" w:tplc="7430E840">
      <w:start w:val="1"/>
      <w:numFmt w:val="bullet"/>
      <w:lvlText w:val="-"/>
      <w:lvlJc w:val="left"/>
      <w:pPr>
        <w:ind w:left="1211" w:hanging="360"/>
      </w:pPr>
      <w:rPr>
        <w:rFonts w:ascii="Times New Roman" w:eastAsiaTheme="minorHAnsi" w:hAnsi="Times New Roman" w:cs="Times New Roman" w:hint="default"/>
      </w:rPr>
    </w:lvl>
    <w:lvl w:ilvl="1" w:tplc="04090003">
      <w:start w:val="1"/>
      <w:numFmt w:val="bullet"/>
      <w:lvlText w:val="o"/>
      <w:lvlJc w:val="left"/>
      <w:pPr>
        <w:ind w:left="1931" w:hanging="360"/>
      </w:pPr>
      <w:rPr>
        <w:rFonts w:ascii="Courier New" w:hAnsi="Courier New" w:cs="Courier New" w:hint="default"/>
      </w:rPr>
    </w:lvl>
    <w:lvl w:ilvl="2" w:tplc="04090005">
      <w:start w:val="1"/>
      <w:numFmt w:val="bullet"/>
      <w:lvlText w:val=""/>
      <w:lvlJc w:val="left"/>
      <w:pPr>
        <w:ind w:left="2651" w:hanging="360"/>
      </w:pPr>
      <w:rPr>
        <w:rFonts w:ascii="Wingdings" w:hAnsi="Wingdings" w:hint="default"/>
      </w:rPr>
    </w:lvl>
    <w:lvl w:ilvl="3" w:tplc="0409000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6" w15:restartNumberingAfterBreak="0">
    <w:nsid w:val="2CB275DF"/>
    <w:multiLevelType w:val="hybridMultilevel"/>
    <w:tmpl w:val="9C18D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D14C5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8217857"/>
    <w:multiLevelType w:val="hybridMultilevel"/>
    <w:tmpl w:val="3F32C3F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8B71590"/>
    <w:multiLevelType w:val="hybridMultilevel"/>
    <w:tmpl w:val="BAA01D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283D50"/>
    <w:multiLevelType w:val="hybridMultilevel"/>
    <w:tmpl w:val="DF0C63FA"/>
    <w:lvl w:ilvl="0" w:tplc="7430E84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1D763A"/>
    <w:multiLevelType w:val="hybridMultilevel"/>
    <w:tmpl w:val="C268C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D9523B"/>
    <w:multiLevelType w:val="multilevel"/>
    <w:tmpl w:val="B65EA634"/>
    <w:lvl w:ilvl="0">
      <w:start w:val="1"/>
      <w:numFmt w:val="decimal"/>
      <w:lvlText w:val="%1."/>
      <w:lvlJc w:val="left"/>
      <w:pPr>
        <w:ind w:left="720" w:hanging="360"/>
      </w:pPr>
      <w:rPr>
        <w:rFonts w:ascii="Times New Roman" w:eastAsiaTheme="majorEastAsia" w:hAnsi="Times New Roman" w:cstheme="majorBidi"/>
      </w:rPr>
    </w:lvl>
    <w:lvl w:ilvl="1">
      <w:start w:val="1"/>
      <w:numFmt w:val="decimal"/>
      <w:lvlText w:val="%1.%2."/>
      <w:lvlJc w:val="left"/>
      <w:pPr>
        <w:ind w:left="1440" w:hanging="360"/>
      </w:pPr>
      <w:rPr>
        <w:rFonts w:hint="default"/>
        <w:b/>
        <w:b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Restart w:val="0"/>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62FA55FB"/>
    <w:multiLevelType w:val="hybridMultilevel"/>
    <w:tmpl w:val="A0740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D10D55"/>
    <w:multiLevelType w:val="hybridMultilevel"/>
    <w:tmpl w:val="3F32C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E95258"/>
    <w:multiLevelType w:val="hybridMultilevel"/>
    <w:tmpl w:val="A426C778"/>
    <w:lvl w:ilvl="0" w:tplc="ACA0FFC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9F75CE"/>
    <w:multiLevelType w:val="hybridMultilevel"/>
    <w:tmpl w:val="834EB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455010">
    <w:abstractNumId w:val="12"/>
  </w:num>
  <w:num w:numId="2" w16cid:durableId="571504786">
    <w:abstractNumId w:val="5"/>
  </w:num>
  <w:num w:numId="3" w16cid:durableId="499732262">
    <w:abstractNumId w:val="10"/>
  </w:num>
  <w:num w:numId="4" w16cid:durableId="1603225351">
    <w:abstractNumId w:val="2"/>
  </w:num>
  <w:num w:numId="5" w16cid:durableId="12574034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58900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2986328">
    <w:abstractNumId w:val="1"/>
    <w:lvlOverride w:ilvl="0">
      <w:startOverride w:val="1"/>
    </w:lvlOverride>
  </w:num>
  <w:num w:numId="8" w16cid:durableId="81877841">
    <w:abstractNumId w:val="0"/>
  </w:num>
  <w:num w:numId="9" w16cid:durableId="810171531">
    <w:abstractNumId w:val="14"/>
  </w:num>
  <w:num w:numId="10" w16cid:durableId="1931818527">
    <w:abstractNumId w:val="8"/>
  </w:num>
  <w:num w:numId="11" w16cid:durableId="1275362456">
    <w:abstractNumId w:val="6"/>
  </w:num>
  <w:num w:numId="12" w16cid:durableId="566578279">
    <w:abstractNumId w:val="15"/>
  </w:num>
  <w:num w:numId="13" w16cid:durableId="418600643">
    <w:abstractNumId w:val="7"/>
  </w:num>
  <w:num w:numId="14" w16cid:durableId="296879973">
    <w:abstractNumId w:val="13"/>
  </w:num>
  <w:num w:numId="15" w16cid:durableId="568153177">
    <w:abstractNumId w:val="4"/>
  </w:num>
  <w:num w:numId="16" w16cid:durableId="869411540">
    <w:abstractNumId w:val="3"/>
  </w:num>
  <w:num w:numId="17" w16cid:durableId="2040928118">
    <w:abstractNumId w:val="9"/>
  </w:num>
  <w:num w:numId="18" w16cid:durableId="880702880">
    <w:abstractNumId w:val="11"/>
  </w:num>
  <w:num w:numId="19" w16cid:durableId="1516533193">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tzAyN7IwMDe2NDFQ0lEKTi0uzszPAykwNqwFAMTjYYYtAAAA"/>
  </w:docVars>
  <w:rsids>
    <w:rsidRoot w:val="009C609B"/>
    <w:rsid w:val="000004C6"/>
    <w:rsid w:val="00013599"/>
    <w:rsid w:val="0001400C"/>
    <w:rsid w:val="00016C77"/>
    <w:rsid w:val="0002534B"/>
    <w:rsid w:val="00026C27"/>
    <w:rsid w:val="000271F3"/>
    <w:rsid w:val="00031BD8"/>
    <w:rsid w:val="00050BCE"/>
    <w:rsid w:val="0005167A"/>
    <w:rsid w:val="00052CC3"/>
    <w:rsid w:val="000575F5"/>
    <w:rsid w:val="0006044E"/>
    <w:rsid w:val="00065673"/>
    <w:rsid w:val="00065B2F"/>
    <w:rsid w:val="000676BD"/>
    <w:rsid w:val="00071227"/>
    <w:rsid w:val="00071276"/>
    <w:rsid w:val="00072E61"/>
    <w:rsid w:val="000738F1"/>
    <w:rsid w:val="0008675B"/>
    <w:rsid w:val="00091AB4"/>
    <w:rsid w:val="000954F3"/>
    <w:rsid w:val="00095D64"/>
    <w:rsid w:val="00097C15"/>
    <w:rsid w:val="000A53C0"/>
    <w:rsid w:val="000A5791"/>
    <w:rsid w:val="000B3B70"/>
    <w:rsid w:val="000B62BD"/>
    <w:rsid w:val="000B7235"/>
    <w:rsid w:val="000C1A8C"/>
    <w:rsid w:val="000C6F1E"/>
    <w:rsid w:val="000D13F9"/>
    <w:rsid w:val="000D2C09"/>
    <w:rsid w:val="000E0371"/>
    <w:rsid w:val="000E0E7F"/>
    <w:rsid w:val="000E45B1"/>
    <w:rsid w:val="000E7CF2"/>
    <w:rsid w:val="001029F3"/>
    <w:rsid w:val="00105A33"/>
    <w:rsid w:val="001110C4"/>
    <w:rsid w:val="00117F6A"/>
    <w:rsid w:val="00125798"/>
    <w:rsid w:val="00134DB3"/>
    <w:rsid w:val="00135E23"/>
    <w:rsid w:val="00135FDD"/>
    <w:rsid w:val="00140955"/>
    <w:rsid w:val="00141B4C"/>
    <w:rsid w:val="00142A4F"/>
    <w:rsid w:val="00151E3E"/>
    <w:rsid w:val="0015288A"/>
    <w:rsid w:val="00156B27"/>
    <w:rsid w:val="00162805"/>
    <w:rsid w:val="00165108"/>
    <w:rsid w:val="001678FD"/>
    <w:rsid w:val="00171580"/>
    <w:rsid w:val="00172155"/>
    <w:rsid w:val="0017274B"/>
    <w:rsid w:val="0017327C"/>
    <w:rsid w:val="00175BDA"/>
    <w:rsid w:val="00176B28"/>
    <w:rsid w:val="00186E05"/>
    <w:rsid w:val="0019509A"/>
    <w:rsid w:val="001A193B"/>
    <w:rsid w:val="001A21D9"/>
    <w:rsid w:val="001A7B26"/>
    <w:rsid w:val="001B188E"/>
    <w:rsid w:val="001B3909"/>
    <w:rsid w:val="001B39AE"/>
    <w:rsid w:val="001B6018"/>
    <w:rsid w:val="001B65CD"/>
    <w:rsid w:val="001C1A55"/>
    <w:rsid w:val="001C4B55"/>
    <w:rsid w:val="001C6BF7"/>
    <w:rsid w:val="001C79B3"/>
    <w:rsid w:val="001D1194"/>
    <w:rsid w:val="001D79DE"/>
    <w:rsid w:val="001E0BCE"/>
    <w:rsid w:val="001E15BF"/>
    <w:rsid w:val="001E7312"/>
    <w:rsid w:val="001E7FDA"/>
    <w:rsid w:val="001F68E6"/>
    <w:rsid w:val="0020273E"/>
    <w:rsid w:val="00210889"/>
    <w:rsid w:val="002138B5"/>
    <w:rsid w:val="002165D8"/>
    <w:rsid w:val="00224D65"/>
    <w:rsid w:val="002263CB"/>
    <w:rsid w:val="00235C1D"/>
    <w:rsid w:val="00237562"/>
    <w:rsid w:val="0023765A"/>
    <w:rsid w:val="00244CCA"/>
    <w:rsid w:val="00267673"/>
    <w:rsid w:val="0026780D"/>
    <w:rsid w:val="00267D08"/>
    <w:rsid w:val="00282A46"/>
    <w:rsid w:val="0029659B"/>
    <w:rsid w:val="0029712D"/>
    <w:rsid w:val="002A2654"/>
    <w:rsid w:val="002A7097"/>
    <w:rsid w:val="002A7BE0"/>
    <w:rsid w:val="002B2464"/>
    <w:rsid w:val="002C2E53"/>
    <w:rsid w:val="002C5608"/>
    <w:rsid w:val="002C7A41"/>
    <w:rsid w:val="002D1C5F"/>
    <w:rsid w:val="002D275F"/>
    <w:rsid w:val="002D2B2D"/>
    <w:rsid w:val="002D3BEC"/>
    <w:rsid w:val="002E109C"/>
    <w:rsid w:val="002E3FBA"/>
    <w:rsid w:val="002E52A2"/>
    <w:rsid w:val="002E6B9E"/>
    <w:rsid w:val="0030586B"/>
    <w:rsid w:val="00307542"/>
    <w:rsid w:val="003134D6"/>
    <w:rsid w:val="00317592"/>
    <w:rsid w:val="00320142"/>
    <w:rsid w:val="003229EE"/>
    <w:rsid w:val="00324143"/>
    <w:rsid w:val="00327A87"/>
    <w:rsid w:val="00327FDB"/>
    <w:rsid w:val="00331BD5"/>
    <w:rsid w:val="003371C0"/>
    <w:rsid w:val="0034291A"/>
    <w:rsid w:val="00351603"/>
    <w:rsid w:val="003558F9"/>
    <w:rsid w:val="00355C21"/>
    <w:rsid w:val="0035605B"/>
    <w:rsid w:val="00357B9C"/>
    <w:rsid w:val="00357BD3"/>
    <w:rsid w:val="003642AE"/>
    <w:rsid w:val="00380977"/>
    <w:rsid w:val="003841FF"/>
    <w:rsid w:val="00393DD1"/>
    <w:rsid w:val="003A3A0A"/>
    <w:rsid w:val="003B2B3F"/>
    <w:rsid w:val="003B6594"/>
    <w:rsid w:val="003B7416"/>
    <w:rsid w:val="003C371A"/>
    <w:rsid w:val="003C7032"/>
    <w:rsid w:val="003D1F7F"/>
    <w:rsid w:val="003D32AA"/>
    <w:rsid w:val="003D4420"/>
    <w:rsid w:val="003D6417"/>
    <w:rsid w:val="003E6425"/>
    <w:rsid w:val="003E7F56"/>
    <w:rsid w:val="003F1D74"/>
    <w:rsid w:val="003F375B"/>
    <w:rsid w:val="003F79BD"/>
    <w:rsid w:val="00401BD4"/>
    <w:rsid w:val="00402FB4"/>
    <w:rsid w:val="00403FF0"/>
    <w:rsid w:val="004049A1"/>
    <w:rsid w:val="00420F7D"/>
    <w:rsid w:val="00425C98"/>
    <w:rsid w:val="004308E9"/>
    <w:rsid w:val="00436F59"/>
    <w:rsid w:val="004402A1"/>
    <w:rsid w:val="0044170B"/>
    <w:rsid w:val="00444F19"/>
    <w:rsid w:val="004501C2"/>
    <w:rsid w:val="00452DD8"/>
    <w:rsid w:val="00457DB5"/>
    <w:rsid w:val="004625F3"/>
    <w:rsid w:val="004741E9"/>
    <w:rsid w:val="00482109"/>
    <w:rsid w:val="004869CB"/>
    <w:rsid w:val="00492BE8"/>
    <w:rsid w:val="004B165A"/>
    <w:rsid w:val="004B5EE3"/>
    <w:rsid w:val="004B6609"/>
    <w:rsid w:val="004C3396"/>
    <w:rsid w:val="004C3C17"/>
    <w:rsid w:val="004C5A94"/>
    <w:rsid w:val="004C727C"/>
    <w:rsid w:val="004D6DF9"/>
    <w:rsid w:val="004E35ED"/>
    <w:rsid w:val="004E38F3"/>
    <w:rsid w:val="004E7144"/>
    <w:rsid w:val="004F54FB"/>
    <w:rsid w:val="00501A8C"/>
    <w:rsid w:val="00505BD5"/>
    <w:rsid w:val="00510773"/>
    <w:rsid w:val="00511888"/>
    <w:rsid w:val="00512980"/>
    <w:rsid w:val="0051484C"/>
    <w:rsid w:val="0051786C"/>
    <w:rsid w:val="005304FA"/>
    <w:rsid w:val="0055297E"/>
    <w:rsid w:val="00554AD4"/>
    <w:rsid w:val="00555511"/>
    <w:rsid w:val="005655BD"/>
    <w:rsid w:val="00570032"/>
    <w:rsid w:val="005752A4"/>
    <w:rsid w:val="00576453"/>
    <w:rsid w:val="005A0860"/>
    <w:rsid w:val="005A52C8"/>
    <w:rsid w:val="005A6010"/>
    <w:rsid w:val="005B0FE4"/>
    <w:rsid w:val="005B17B6"/>
    <w:rsid w:val="005B3EB4"/>
    <w:rsid w:val="005B7FCD"/>
    <w:rsid w:val="005C4D64"/>
    <w:rsid w:val="005D1070"/>
    <w:rsid w:val="005D4A72"/>
    <w:rsid w:val="005D4B49"/>
    <w:rsid w:val="005D76E4"/>
    <w:rsid w:val="005E037F"/>
    <w:rsid w:val="005E2684"/>
    <w:rsid w:val="005E5C6B"/>
    <w:rsid w:val="005F31E8"/>
    <w:rsid w:val="00604FB3"/>
    <w:rsid w:val="00606C9F"/>
    <w:rsid w:val="006076EC"/>
    <w:rsid w:val="0061138B"/>
    <w:rsid w:val="00611CDD"/>
    <w:rsid w:val="00612723"/>
    <w:rsid w:val="00616179"/>
    <w:rsid w:val="006216CA"/>
    <w:rsid w:val="00627B43"/>
    <w:rsid w:val="00631B0D"/>
    <w:rsid w:val="00635C88"/>
    <w:rsid w:val="00640F17"/>
    <w:rsid w:val="00647D2D"/>
    <w:rsid w:val="00650092"/>
    <w:rsid w:val="00650724"/>
    <w:rsid w:val="006528C9"/>
    <w:rsid w:val="00656E90"/>
    <w:rsid w:val="00660743"/>
    <w:rsid w:val="00671CB4"/>
    <w:rsid w:val="00676E12"/>
    <w:rsid w:val="006770EB"/>
    <w:rsid w:val="006771B6"/>
    <w:rsid w:val="00694CDA"/>
    <w:rsid w:val="0069792C"/>
    <w:rsid w:val="006A1086"/>
    <w:rsid w:val="006A2F3D"/>
    <w:rsid w:val="006A3CE2"/>
    <w:rsid w:val="006A4E80"/>
    <w:rsid w:val="006B069F"/>
    <w:rsid w:val="006B1788"/>
    <w:rsid w:val="006C0CF5"/>
    <w:rsid w:val="006C0FC2"/>
    <w:rsid w:val="006C2179"/>
    <w:rsid w:val="006C2DDC"/>
    <w:rsid w:val="006C7CEC"/>
    <w:rsid w:val="006C7F2F"/>
    <w:rsid w:val="006D20CB"/>
    <w:rsid w:val="006D22D3"/>
    <w:rsid w:val="006D60F5"/>
    <w:rsid w:val="006E0AA6"/>
    <w:rsid w:val="006F25B8"/>
    <w:rsid w:val="006F3583"/>
    <w:rsid w:val="006F502A"/>
    <w:rsid w:val="006F70AA"/>
    <w:rsid w:val="007035A4"/>
    <w:rsid w:val="00706B37"/>
    <w:rsid w:val="007150E8"/>
    <w:rsid w:val="00715462"/>
    <w:rsid w:val="007204B7"/>
    <w:rsid w:val="00721E0E"/>
    <w:rsid w:val="00722BBC"/>
    <w:rsid w:val="00724624"/>
    <w:rsid w:val="0073009A"/>
    <w:rsid w:val="00730BDA"/>
    <w:rsid w:val="00732BC7"/>
    <w:rsid w:val="00742BBB"/>
    <w:rsid w:val="00745EE5"/>
    <w:rsid w:val="007466AB"/>
    <w:rsid w:val="00750C06"/>
    <w:rsid w:val="00755019"/>
    <w:rsid w:val="00756D7C"/>
    <w:rsid w:val="00757A72"/>
    <w:rsid w:val="0076029E"/>
    <w:rsid w:val="00763E77"/>
    <w:rsid w:val="00774D73"/>
    <w:rsid w:val="00776614"/>
    <w:rsid w:val="00777FDB"/>
    <w:rsid w:val="0078609C"/>
    <w:rsid w:val="00786709"/>
    <w:rsid w:val="00786E12"/>
    <w:rsid w:val="00787943"/>
    <w:rsid w:val="00791B40"/>
    <w:rsid w:val="00791D36"/>
    <w:rsid w:val="007A1C14"/>
    <w:rsid w:val="007A411D"/>
    <w:rsid w:val="007A5A74"/>
    <w:rsid w:val="007B4A8C"/>
    <w:rsid w:val="007B4F8E"/>
    <w:rsid w:val="007C0A43"/>
    <w:rsid w:val="007D65B6"/>
    <w:rsid w:val="007D7FDD"/>
    <w:rsid w:val="007E68D7"/>
    <w:rsid w:val="007E6E66"/>
    <w:rsid w:val="007F3603"/>
    <w:rsid w:val="007F4AB1"/>
    <w:rsid w:val="007F6663"/>
    <w:rsid w:val="00800A5D"/>
    <w:rsid w:val="00801FC6"/>
    <w:rsid w:val="00812CD8"/>
    <w:rsid w:val="008148BF"/>
    <w:rsid w:val="00816A90"/>
    <w:rsid w:val="0082042F"/>
    <w:rsid w:val="008208CF"/>
    <w:rsid w:val="008441EA"/>
    <w:rsid w:val="00845D7A"/>
    <w:rsid w:val="008473AB"/>
    <w:rsid w:val="00850786"/>
    <w:rsid w:val="00852711"/>
    <w:rsid w:val="008544BF"/>
    <w:rsid w:val="00854930"/>
    <w:rsid w:val="008666F2"/>
    <w:rsid w:val="00867D5F"/>
    <w:rsid w:val="008761B6"/>
    <w:rsid w:val="0087730C"/>
    <w:rsid w:val="00877CCE"/>
    <w:rsid w:val="00877FA3"/>
    <w:rsid w:val="00880E01"/>
    <w:rsid w:val="00884017"/>
    <w:rsid w:val="0088453B"/>
    <w:rsid w:val="0088465A"/>
    <w:rsid w:val="00894C8F"/>
    <w:rsid w:val="00897194"/>
    <w:rsid w:val="008A5190"/>
    <w:rsid w:val="008B5E23"/>
    <w:rsid w:val="008C0F2D"/>
    <w:rsid w:val="008D07C6"/>
    <w:rsid w:val="008D5D06"/>
    <w:rsid w:val="008D7DBE"/>
    <w:rsid w:val="008E06D9"/>
    <w:rsid w:val="008E6251"/>
    <w:rsid w:val="008F580F"/>
    <w:rsid w:val="009004BC"/>
    <w:rsid w:val="00901D6F"/>
    <w:rsid w:val="009028DF"/>
    <w:rsid w:val="00906377"/>
    <w:rsid w:val="00906D3B"/>
    <w:rsid w:val="0091025F"/>
    <w:rsid w:val="00913984"/>
    <w:rsid w:val="0092183F"/>
    <w:rsid w:val="00924C15"/>
    <w:rsid w:val="00926040"/>
    <w:rsid w:val="0092747B"/>
    <w:rsid w:val="00933FDB"/>
    <w:rsid w:val="00944BCE"/>
    <w:rsid w:val="00946ED9"/>
    <w:rsid w:val="009524FE"/>
    <w:rsid w:val="009559D8"/>
    <w:rsid w:val="009665AC"/>
    <w:rsid w:val="00967DE2"/>
    <w:rsid w:val="009721D9"/>
    <w:rsid w:val="009727B7"/>
    <w:rsid w:val="00972AAC"/>
    <w:rsid w:val="009763A0"/>
    <w:rsid w:val="009816BD"/>
    <w:rsid w:val="00981BF5"/>
    <w:rsid w:val="00982E44"/>
    <w:rsid w:val="00987AE5"/>
    <w:rsid w:val="009B6735"/>
    <w:rsid w:val="009C18DC"/>
    <w:rsid w:val="009C205E"/>
    <w:rsid w:val="009C609B"/>
    <w:rsid w:val="009C6F1A"/>
    <w:rsid w:val="009D1F6A"/>
    <w:rsid w:val="009E1052"/>
    <w:rsid w:val="009E459E"/>
    <w:rsid w:val="009E6C4D"/>
    <w:rsid w:val="009F6F84"/>
    <w:rsid w:val="00A05A6E"/>
    <w:rsid w:val="00A06CFC"/>
    <w:rsid w:val="00A142B6"/>
    <w:rsid w:val="00A22FDD"/>
    <w:rsid w:val="00A23453"/>
    <w:rsid w:val="00A26ED5"/>
    <w:rsid w:val="00A31E16"/>
    <w:rsid w:val="00A341D4"/>
    <w:rsid w:val="00A3421D"/>
    <w:rsid w:val="00A40150"/>
    <w:rsid w:val="00A409DB"/>
    <w:rsid w:val="00A421DE"/>
    <w:rsid w:val="00A564FF"/>
    <w:rsid w:val="00A6000C"/>
    <w:rsid w:val="00A622CC"/>
    <w:rsid w:val="00A752FB"/>
    <w:rsid w:val="00A76FC8"/>
    <w:rsid w:val="00A82C9B"/>
    <w:rsid w:val="00A8386E"/>
    <w:rsid w:val="00A84E69"/>
    <w:rsid w:val="00A87F38"/>
    <w:rsid w:val="00A9383E"/>
    <w:rsid w:val="00AA7B1F"/>
    <w:rsid w:val="00AB1C14"/>
    <w:rsid w:val="00AB3428"/>
    <w:rsid w:val="00AB5BD4"/>
    <w:rsid w:val="00AB6F13"/>
    <w:rsid w:val="00AC2D76"/>
    <w:rsid w:val="00AC7245"/>
    <w:rsid w:val="00AD1CC2"/>
    <w:rsid w:val="00AD2FCD"/>
    <w:rsid w:val="00AE31C1"/>
    <w:rsid w:val="00AF1E80"/>
    <w:rsid w:val="00AF26DD"/>
    <w:rsid w:val="00AF37EE"/>
    <w:rsid w:val="00AF44EC"/>
    <w:rsid w:val="00AF5E0E"/>
    <w:rsid w:val="00AF773C"/>
    <w:rsid w:val="00B03F1D"/>
    <w:rsid w:val="00B160B8"/>
    <w:rsid w:val="00B16247"/>
    <w:rsid w:val="00B24CF7"/>
    <w:rsid w:val="00B304E1"/>
    <w:rsid w:val="00B328B1"/>
    <w:rsid w:val="00B343EA"/>
    <w:rsid w:val="00B34701"/>
    <w:rsid w:val="00B35125"/>
    <w:rsid w:val="00B354A3"/>
    <w:rsid w:val="00B3600E"/>
    <w:rsid w:val="00B3675C"/>
    <w:rsid w:val="00B40F5C"/>
    <w:rsid w:val="00B410F4"/>
    <w:rsid w:val="00B42F18"/>
    <w:rsid w:val="00B448A9"/>
    <w:rsid w:val="00B46067"/>
    <w:rsid w:val="00B46901"/>
    <w:rsid w:val="00B6103F"/>
    <w:rsid w:val="00B62271"/>
    <w:rsid w:val="00B65148"/>
    <w:rsid w:val="00B65FF0"/>
    <w:rsid w:val="00B661CE"/>
    <w:rsid w:val="00B671BE"/>
    <w:rsid w:val="00B716A6"/>
    <w:rsid w:val="00B74C48"/>
    <w:rsid w:val="00B8765A"/>
    <w:rsid w:val="00B903D9"/>
    <w:rsid w:val="00B93802"/>
    <w:rsid w:val="00B94F30"/>
    <w:rsid w:val="00BA5FB1"/>
    <w:rsid w:val="00BB790E"/>
    <w:rsid w:val="00BC2C3C"/>
    <w:rsid w:val="00BC5CA9"/>
    <w:rsid w:val="00BD105C"/>
    <w:rsid w:val="00BD594D"/>
    <w:rsid w:val="00BE3C2E"/>
    <w:rsid w:val="00BE5D86"/>
    <w:rsid w:val="00BF17E0"/>
    <w:rsid w:val="00BF2486"/>
    <w:rsid w:val="00BF26B5"/>
    <w:rsid w:val="00C03B26"/>
    <w:rsid w:val="00C054DC"/>
    <w:rsid w:val="00C104CC"/>
    <w:rsid w:val="00C15B8C"/>
    <w:rsid w:val="00C21ED5"/>
    <w:rsid w:val="00C32D5B"/>
    <w:rsid w:val="00C35F88"/>
    <w:rsid w:val="00C47718"/>
    <w:rsid w:val="00C51750"/>
    <w:rsid w:val="00C550CD"/>
    <w:rsid w:val="00C76E88"/>
    <w:rsid w:val="00C803D0"/>
    <w:rsid w:val="00C81B7F"/>
    <w:rsid w:val="00C854EE"/>
    <w:rsid w:val="00C87812"/>
    <w:rsid w:val="00C904CA"/>
    <w:rsid w:val="00CA75E4"/>
    <w:rsid w:val="00CB0B60"/>
    <w:rsid w:val="00CB15CF"/>
    <w:rsid w:val="00CB2E4C"/>
    <w:rsid w:val="00CB3128"/>
    <w:rsid w:val="00CB396A"/>
    <w:rsid w:val="00CC1521"/>
    <w:rsid w:val="00CC33EB"/>
    <w:rsid w:val="00CC3877"/>
    <w:rsid w:val="00CC7D68"/>
    <w:rsid w:val="00CD3CC2"/>
    <w:rsid w:val="00CD4869"/>
    <w:rsid w:val="00CD49A6"/>
    <w:rsid w:val="00CD7D17"/>
    <w:rsid w:val="00CE48FA"/>
    <w:rsid w:val="00CE68E3"/>
    <w:rsid w:val="00CF04D5"/>
    <w:rsid w:val="00CF4A11"/>
    <w:rsid w:val="00CF6E84"/>
    <w:rsid w:val="00D00A84"/>
    <w:rsid w:val="00D01C6D"/>
    <w:rsid w:val="00D02A7E"/>
    <w:rsid w:val="00D02D53"/>
    <w:rsid w:val="00D106BA"/>
    <w:rsid w:val="00D10FE7"/>
    <w:rsid w:val="00D11585"/>
    <w:rsid w:val="00D15533"/>
    <w:rsid w:val="00D1686E"/>
    <w:rsid w:val="00D24091"/>
    <w:rsid w:val="00D337DA"/>
    <w:rsid w:val="00D3463A"/>
    <w:rsid w:val="00D35FB1"/>
    <w:rsid w:val="00D41634"/>
    <w:rsid w:val="00D4586E"/>
    <w:rsid w:val="00D46B85"/>
    <w:rsid w:val="00D538F9"/>
    <w:rsid w:val="00D5437B"/>
    <w:rsid w:val="00D60E63"/>
    <w:rsid w:val="00D62D6E"/>
    <w:rsid w:val="00D65BF8"/>
    <w:rsid w:val="00D72965"/>
    <w:rsid w:val="00D76718"/>
    <w:rsid w:val="00D818E5"/>
    <w:rsid w:val="00D81F73"/>
    <w:rsid w:val="00D86823"/>
    <w:rsid w:val="00D97D0F"/>
    <w:rsid w:val="00DA0A99"/>
    <w:rsid w:val="00DA2263"/>
    <w:rsid w:val="00DA23D5"/>
    <w:rsid w:val="00DA30E6"/>
    <w:rsid w:val="00DA4079"/>
    <w:rsid w:val="00DA40FB"/>
    <w:rsid w:val="00DA50E3"/>
    <w:rsid w:val="00DA57B3"/>
    <w:rsid w:val="00DA5F8F"/>
    <w:rsid w:val="00DB7157"/>
    <w:rsid w:val="00DC1A73"/>
    <w:rsid w:val="00DC54B2"/>
    <w:rsid w:val="00DD25BB"/>
    <w:rsid w:val="00DD52F6"/>
    <w:rsid w:val="00DD55FD"/>
    <w:rsid w:val="00DE39F5"/>
    <w:rsid w:val="00DE47BA"/>
    <w:rsid w:val="00DE7888"/>
    <w:rsid w:val="00DF0A5D"/>
    <w:rsid w:val="00DF1A9D"/>
    <w:rsid w:val="00DF4203"/>
    <w:rsid w:val="00DF4429"/>
    <w:rsid w:val="00DF7218"/>
    <w:rsid w:val="00E03259"/>
    <w:rsid w:val="00E07016"/>
    <w:rsid w:val="00E15E95"/>
    <w:rsid w:val="00E20F06"/>
    <w:rsid w:val="00E3062D"/>
    <w:rsid w:val="00E31689"/>
    <w:rsid w:val="00E33806"/>
    <w:rsid w:val="00E33F09"/>
    <w:rsid w:val="00E34296"/>
    <w:rsid w:val="00E412B4"/>
    <w:rsid w:val="00E43AE4"/>
    <w:rsid w:val="00E452FC"/>
    <w:rsid w:val="00E5369C"/>
    <w:rsid w:val="00E5398F"/>
    <w:rsid w:val="00E53B97"/>
    <w:rsid w:val="00E54172"/>
    <w:rsid w:val="00E561FD"/>
    <w:rsid w:val="00E57127"/>
    <w:rsid w:val="00E617C9"/>
    <w:rsid w:val="00E67C9F"/>
    <w:rsid w:val="00E70863"/>
    <w:rsid w:val="00E71DC9"/>
    <w:rsid w:val="00E76429"/>
    <w:rsid w:val="00E81253"/>
    <w:rsid w:val="00E81E0C"/>
    <w:rsid w:val="00E90788"/>
    <w:rsid w:val="00E9217D"/>
    <w:rsid w:val="00E92F4D"/>
    <w:rsid w:val="00E95C24"/>
    <w:rsid w:val="00E96E05"/>
    <w:rsid w:val="00EA24E0"/>
    <w:rsid w:val="00EB018C"/>
    <w:rsid w:val="00EE1000"/>
    <w:rsid w:val="00EE3491"/>
    <w:rsid w:val="00EE41FA"/>
    <w:rsid w:val="00EE7326"/>
    <w:rsid w:val="00EF04D4"/>
    <w:rsid w:val="00EF790C"/>
    <w:rsid w:val="00F00AEF"/>
    <w:rsid w:val="00F012EC"/>
    <w:rsid w:val="00F021C0"/>
    <w:rsid w:val="00F05BFB"/>
    <w:rsid w:val="00F1324E"/>
    <w:rsid w:val="00F1642F"/>
    <w:rsid w:val="00F22631"/>
    <w:rsid w:val="00F258B5"/>
    <w:rsid w:val="00F26C5D"/>
    <w:rsid w:val="00F327D6"/>
    <w:rsid w:val="00F35FC9"/>
    <w:rsid w:val="00F40393"/>
    <w:rsid w:val="00F46613"/>
    <w:rsid w:val="00F46D10"/>
    <w:rsid w:val="00F6759C"/>
    <w:rsid w:val="00F67C3D"/>
    <w:rsid w:val="00F73D7C"/>
    <w:rsid w:val="00F7407F"/>
    <w:rsid w:val="00F7455C"/>
    <w:rsid w:val="00F74B77"/>
    <w:rsid w:val="00F750EB"/>
    <w:rsid w:val="00F8111E"/>
    <w:rsid w:val="00F82176"/>
    <w:rsid w:val="00F82A2B"/>
    <w:rsid w:val="00F870E3"/>
    <w:rsid w:val="00F931CF"/>
    <w:rsid w:val="00F933ED"/>
    <w:rsid w:val="00F95011"/>
    <w:rsid w:val="00F9749F"/>
    <w:rsid w:val="00FA08E1"/>
    <w:rsid w:val="00FA2F0E"/>
    <w:rsid w:val="00FA3096"/>
    <w:rsid w:val="00FA540A"/>
    <w:rsid w:val="00FA5C7C"/>
    <w:rsid w:val="00FB256B"/>
    <w:rsid w:val="00FC351C"/>
    <w:rsid w:val="00FC3822"/>
    <w:rsid w:val="00FC3955"/>
    <w:rsid w:val="00FC680D"/>
    <w:rsid w:val="00FD5B5B"/>
    <w:rsid w:val="00FE5F02"/>
    <w:rsid w:val="00FF02D2"/>
    <w:rsid w:val="00FF1B7F"/>
    <w:rsid w:val="00FF3C75"/>
    <w:rsid w:val="00FF52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C7AE5"/>
  <w15:chartTrackingRefBased/>
  <w15:docId w15:val="{B05C5A41-02B9-49EA-B41E-00D24787B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4F3"/>
    <w:rPr>
      <w:rFonts w:ascii="Times New Roman" w:hAnsi="Times New Roman"/>
      <w:lang w:val="en-US"/>
    </w:rPr>
  </w:style>
  <w:style w:type="paragraph" w:styleId="Heading1">
    <w:name w:val="heading 1"/>
    <w:basedOn w:val="Normal"/>
    <w:next w:val="Normal"/>
    <w:link w:val="Heading1Char"/>
    <w:uiPriority w:val="9"/>
    <w:qFormat/>
    <w:rsid w:val="000B62BD"/>
    <w:pPr>
      <w:keepNext/>
      <w:keepLines/>
      <w:numPr>
        <w:numId w:val="13"/>
      </w:numPr>
      <w:spacing w:before="60" w:after="60" w:line="360" w:lineRule="auto"/>
      <w:outlineLvl w:val="0"/>
    </w:pPr>
    <w:rPr>
      <w:rFonts w:eastAsiaTheme="majorEastAsia" w:cstheme="majorBidi"/>
      <w:b/>
      <w:color w:val="A100FF"/>
      <w:sz w:val="32"/>
      <w:szCs w:val="32"/>
    </w:rPr>
  </w:style>
  <w:style w:type="paragraph" w:styleId="Heading2">
    <w:name w:val="heading 2"/>
    <w:basedOn w:val="Normal"/>
    <w:next w:val="Normal"/>
    <w:link w:val="Heading2Char"/>
    <w:autoRedefine/>
    <w:uiPriority w:val="9"/>
    <w:unhideWhenUsed/>
    <w:qFormat/>
    <w:rsid w:val="00845D7A"/>
    <w:pPr>
      <w:keepNext/>
      <w:keepLines/>
      <w:numPr>
        <w:ilvl w:val="1"/>
        <w:numId w:val="13"/>
      </w:numPr>
      <w:spacing w:before="60" w:after="60" w:line="360" w:lineRule="auto"/>
      <w:outlineLvl w:val="1"/>
    </w:pPr>
    <w:rPr>
      <w:rFonts w:eastAsiaTheme="majorEastAsia" w:cs="Times New Roman"/>
      <w:b/>
      <w:color w:val="A100FF"/>
      <w:sz w:val="28"/>
      <w:szCs w:val="28"/>
    </w:rPr>
  </w:style>
  <w:style w:type="paragraph" w:styleId="Heading3">
    <w:name w:val="heading 3"/>
    <w:basedOn w:val="Normal"/>
    <w:next w:val="Normal"/>
    <w:link w:val="Heading3Char"/>
    <w:uiPriority w:val="9"/>
    <w:unhideWhenUsed/>
    <w:qFormat/>
    <w:rsid w:val="00627B43"/>
    <w:pPr>
      <w:keepNext/>
      <w:keepLines/>
      <w:numPr>
        <w:ilvl w:val="2"/>
        <w:numId w:val="13"/>
      </w:numPr>
      <w:spacing w:before="60" w:after="60" w:line="300" w:lineRule="auto"/>
      <w:outlineLvl w:val="2"/>
    </w:pPr>
    <w:rPr>
      <w:rFonts w:eastAsiaTheme="majorEastAsia" w:cstheme="majorBidi"/>
      <w:color w:val="CC00FF"/>
      <w:sz w:val="24"/>
      <w:szCs w:val="24"/>
    </w:rPr>
  </w:style>
  <w:style w:type="paragraph" w:styleId="Heading4">
    <w:name w:val="heading 4"/>
    <w:basedOn w:val="Normal"/>
    <w:next w:val="Normal"/>
    <w:link w:val="Heading4Char"/>
    <w:uiPriority w:val="9"/>
    <w:unhideWhenUsed/>
    <w:qFormat/>
    <w:rsid w:val="00D76718"/>
    <w:pPr>
      <w:keepNext/>
      <w:keepLines/>
      <w:numPr>
        <w:ilvl w:val="3"/>
        <w:numId w:val="13"/>
      </w:numPr>
      <w:spacing w:before="40" w:after="0"/>
      <w:outlineLvl w:val="3"/>
    </w:pPr>
    <w:rPr>
      <w:rFonts w:eastAsiaTheme="majorEastAsia" w:cstheme="majorBidi"/>
      <w:iCs/>
      <w:color w:val="FF00FF"/>
    </w:rPr>
  </w:style>
  <w:style w:type="paragraph" w:styleId="Heading5">
    <w:name w:val="heading 5"/>
    <w:basedOn w:val="Normal"/>
    <w:next w:val="Normal"/>
    <w:link w:val="Heading5Char"/>
    <w:uiPriority w:val="9"/>
    <w:semiHidden/>
    <w:unhideWhenUsed/>
    <w:qFormat/>
    <w:rsid w:val="00627B43"/>
    <w:pPr>
      <w:keepNext/>
      <w:keepLines/>
      <w:numPr>
        <w:ilvl w:val="4"/>
        <w:numId w:val="1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27B43"/>
    <w:pPr>
      <w:keepNext/>
      <w:keepLines/>
      <w:numPr>
        <w:ilvl w:val="5"/>
        <w:numId w:val="1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27B43"/>
    <w:pPr>
      <w:keepNext/>
      <w:keepLines/>
      <w:numPr>
        <w:ilvl w:val="6"/>
        <w:numId w:val="1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27B43"/>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27B43"/>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609B"/>
    <w:pPr>
      <w:ind w:left="720"/>
      <w:contextualSpacing/>
    </w:pPr>
  </w:style>
  <w:style w:type="character" w:styleId="Hyperlink">
    <w:name w:val="Hyperlink"/>
    <w:basedOn w:val="DefaultParagraphFont"/>
    <w:uiPriority w:val="99"/>
    <w:unhideWhenUsed/>
    <w:rsid w:val="005D1070"/>
    <w:rPr>
      <w:color w:val="0563C1" w:themeColor="hyperlink"/>
      <w:u w:val="single"/>
    </w:rPr>
  </w:style>
  <w:style w:type="character" w:styleId="UnresolvedMention">
    <w:name w:val="Unresolved Mention"/>
    <w:basedOn w:val="DefaultParagraphFont"/>
    <w:uiPriority w:val="99"/>
    <w:semiHidden/>
    <w:unhideWhenUsed/>
    <w:rsid w:val="005D1070"/>
    <w:rPr>
      <w:color w:val="605E5C"/>
      <w:shd w:val="clear" w:color="auto" w:fill="E1DFDD"/>
    </w:rPr>
  </w:style>
  <w:style w:type="paragraph" w:styleId="Title">
    <w:name w:val="Title"/>
    <w:basedOn w:val="Normal"/>
    <w:next w:val="Normal"/>
    <w:link w:val="TitleChar"/>
    <w:uiPriority w:val="10"/>
    <w:qFormat/>
    <w:rsid w:val="00AF37E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37E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B62BD"/>
    <w:rPr>
      <w:rFonts w:ascii="Times New Roman" w:eastAsiaTheme="majorEastAsia" w:hAnsi="Times New Roman" w:cstheme="majorBidi"/>
      <w:b/>
      <w:color w:val="A100FF"/>
      <w:sz w:val="32"/>
      <w:szCs w:val="32"/>
      <w:lang w:val="en-US"/>
    </w:rPr>
  </w:style>
  <w:style w:type="character" w:customStyle="1" w:styleId="Heading2Char">
    <w:name w:val="Heading 2 Char"/>
    <w:basedOn w:val="DefaultParagraphFont"/>
    <w:link w:val="Heading2"/>
    <w:uiPriority w:val="9"/>
    <w:rsid w:val="00845D7A"/>
    <w:rPr>
      <w:rFonts w:ascii="Times New Roman" w:eastAsiaTheme="majorEastAsia" w:hAnsi="Times New Roman" w:cs="Times New Roman"/>
      <w:b/>
      <w:color w:val="A100FF"/>
      <w:sz w:val="28"/>
      <w:szCs w:val="28"/>
      <w:lang w:val="en-US"/>
    </w:rPr>
  </w:style>
  <w:style w:type="character" w:customStyle="1" w:styleId="Heading3Char">
    <w:name w:val="Heading 3 Char"/>
    <w:basedOn w:val="DefaultParagraphFont"/>
    <w:link w:val="Heading3"/>
    <w:uiPriority w:val="9"/>
    <w:rsid w:val="00627B43"/>
    <w:rPr>
      <w:rFonts w:ascii="Times New Roman" w:eastAsiaTheme="majorEastAsia" w:hAnsi="Times New Roman" w:cstheme="majorBidi"/>
      <w:color w:val="CC00FF"/>
      <w:sz w:val="24"/>
      <w:szCs w:val="24"/>
      <w:lang w:val="en-US"/>
    </w:rPr>
  </w:style>
  <w:style w:type="character" w:customStyle="1" w:styleId="Heading4Char">
    <w:name w:val="Heading 4 Char"/>
    <w:basedOn w:val="DefaultParagraphFont"/>
    <w:link w:val="Heading4"/>
    <w:uiPriority w:val="9"/>
    <w:rsid w:val="00D76718"/>
    <w:rPr>
      <w:rFonts w:ascii="Times New Roman" w:eastAsiaTheme="majorEastAsia" w:hAnsi="Times New Roman" w:cstheme="majorBidi"/>
      <w:iCs/>
      <w:color w:val="FF00FF"/>
      <w:lang w:val="en-US"/>
    </w:rPr>
  </w:style>
  <w:style w:type="paragraph" w:styleId="TOCHeading">
    <w:name w:val="TOC Heading"/>
    <w:basedOn w:val="Heading1"/>
    <w:next w:val="Normal"/>
    <w:uiPriority w:val="39"/>
    <w:unhideWhenUsed/>
    <w:qFormat/>
    <w:rsid w:val="002E109C"/>
    <w:pPr>
      <w:outlineLvl w:val="9"/>
    </w:pPr>
  </w:style>
  <w:style w:type="paragraph" w:styleId="TOC1">
    <w:name w:val="toc 1"/>
    <w:basedOn w:val="Normal"/>
    <w:next w:val="Normal"/>
    <w:autoRedefine/>
    <w:uiPriority w:val="39"/>
    <w:unhideWhenUsed/>
    <w:rsid w:val="002E109C"/>
    <w:pPr>
      <w:spacing w:after="100"/>
    </w:pPr>
  </w:style>
  <w:style w:type="paragraph" w:styleId="TOC2">
    <w:name w:val="toc 2"/>
    <w:basedOn w:val="Normal"/>
    <w:next w:val="Normal"/>
    <w:autoRedefine/>
    <w:uiPriority w:val="39"/>
    <w:unhideWhenUsed/>
    <w:rsid w:val="002E109C"/>
    <w:pPr>
      <w:spacing w:after="100"/>
      <w:ind w:left="220"/>
    </w:pPr>
  </w:style>
  <w:style w:type="paragraph" w:styleId="TOC3">
    <w:name w:val="toc 3"/>
    <w:basedOn w:val="Normal"/>
    <w:next w:val="Normal"/>
    <w:autoRedefine/>
    <w:uiPriority w:val="39"/>
    <w:unhideWhenUsed/>
    <w:rsid w:val="002E109C"/>
    <w:pPr>
      <w:spacing w:after="100"/>
      <w:ind w:left="440"/>
    </w:pPr>
  </w:style>
  <w:style w:type="paragraph" w:styleId="NoSpacing">
    <w:name w:val="No Spacing"/>
    <w:link w:val="NoSpacingChar"/>
    <w:uiPriority w:val="1"/>
    <w:qFormat/>
    <w:rsid w:val="0006567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65673"/>
    <w:rPr>
      <w:rFonts w:eastAsiaTheme="minorEastAsia"/>
      <w:lang w:val="en-US"/>
    </w:rPr>
  </w:style>
  <w:style w:type="character" w:styleId="FollowedHyperlink">
    <w:name w:val="FollowedHyperlink"/>
    <w:basedOn w:val="DefaultParagraphFont"/>
    <w:uiPriority w:val="99"/>
    <w:semiHidden/>
    <w:unhideWhenUsed/>
    <w:rsid w:val="001C79B3"/>
    <w:rPr>
      <w:color w:val="954F72" w:themeColor="followedHyperlink"/>
      <w:u w:val="single"/>
    </w:rPr>
  </w:style>
  <w:style w:type="paragraph" w:styleId="Header">
    <w:name w:val="header"/>
    <w:basedOn w:val="Normal"/>
    <w:link w:val="HeaderChar"/>
    <w:uiPriority w:val="99"/>
    <w:unhideWhenUsed/>
    <w:rsid w:val="00FC3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822"/>
  </w:style>
  <w:style w:type="paragraph" w:styleId="Footer">
    <w:name w:val="footer"/>
    <w:basedOn w:val="Normal"/>
    <w:link w:val="FooterChar"/>
    <w:uiPriority w:val="99"/>
    <w:unhideWhenUsed/>
    <w:rsid w:val="00FC3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822"/>
  </w:style>
  <w:style w:type="character" w:styleId="PlaceholderText">
    <w:name w:val="Placeholder Text"/>
    <w:basedOn w:val="DefaultParagraphFont"/>
    <w:uiPriority w:val="99"/>
    <w:semiHidden/>
    <w:rsid w:val="00D65BF8"/>
    <w:rPr>
      <w:color w:val="808080"/>
    </w:rPr>
  </w:style>
  <w:style w:type="table" w:styleId="TableGrid">
    <w:name w:val="Table Grid"/>
    <w:basedOn w:val="TableNormal"/>
    <w:uiPriority w:val="39"/>
    <w:rsid w:val="00944B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86709"/>
    <w:pPr>
      <w:spacing w:before="100" w:beforeAutospacing="1" w:after="100" w:afterAutospacing="1" w:line="240" w:lineRule="auto"/>
    </w:pPr>
    <w:rPr>
      <w:rFonts w:eastAsia="Times New Roman" w:cs="Times New Roman"/>
      <w:sz w:val="24"/>
      <w:szCs w:val="24"/>
    </w:rPr>
  </w:style>
  <w:style w:type="paragraph" w:styleId="HTMLPreformatted">
    <w:name w:val="HTML Preformatted"/>
    <w:basedOn w:val="Normal"/>
    <w:link w:val="HTMLPreformattedChar"/>
    <w:uiPriority w:val="99"/>
    <w:semiHidden/>
    <w:unhideWhenUsed/>
    <w:rsid w:val="001715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71580"/>
    <w:rPr>
      <w:rFonts w:ascii="Courier New" w:eastAsia="Times New Roman" w:hAnsi="Courier New" w:cs="Courier New"/>
      <w:sz w:val="20"/>
      <w:szCs w:val="20"/>
      <w:lang w:val="en-US"/>
    </w:rPr>
  </w:style>
  <w:style w:type="character" w:styleId="Emphasis">
    <w:name w:val="Emphasis"/>
    <w:basedOn w:val="DefaultParagraphFont"/>
    <w:uiPriority w:val="20"/>
    <w:qFormat/>
    <w:rsid w:val="00171580"/>
    <w:rPr>
      <w:i/>
      <w:iCs/>
    </w:rPr>
  </w:style>
  <w:style w:type="character" w:customStyle="1" w:styleId="token">
    <w:name w:val="token"/>
    <w:basedOn w:val="DefaultParagraphFont"/>
    <w:rsid w:val="00171580"/>
  </w:style>
  <w:style w:type="character" w:customStyle="1" w:styleId="Heading5Char">
    <w:name w:val="Heading 5 Char"/>
    <w:basedOn w:val="DefaultParagraphFont"/>
    <w:link w:val="Heading5"/>
    <w:uiPriority w:val="9"/>
    <w:semiHidden/>
    <w:rsid w:val="00627B43"/>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627B43"/>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27B43"/>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27B4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27B43"/>
    <w:rPr>
      <w:rFonts w:asciiTheme="majorHAnsi" w:eastAsiaTheme="majorEastAsia" w:hAnsiTheme="majorHAnsi" w:cstheme="majorBidi"/>
      <w:i/>
      <w:iCs/>
      <w:color w:val="272727" w:themeColor="text1" w:themeTint="D8"/>
      <w:sz w:val="21"/>
      <w:szCs w:val="21"/>
      <w:lang w:val="en-US"/>
    </w:rPr>
  </w:style>
  <w:style w:type="character" w:styleId="HTMLCode">
    <w:name w:val="HTML Code"/>
    <w:basedOn w:val="DefaultParagraphFont"/>
    <w:uiPriority w:val="99"/>
    <w:semiHidden/>
    <w:unhideWhenUsed/>
    <w:rsid w:val="00F05BF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42954">
      <w:bodyDiv w:val="1"/>
      <w:marLeft w:val="0"/>
      <w:marRight w:val="0"/>
      <w:marTop w:val="0"/>
      <w:marBottom w:val="0"/>
      <w:divBdr>
        <w:top w:val="none" w:sz="0" w:space="0" w:color="auto"/>
        <w:left w:val="none" w:sz="0" w:space="0" w:color="auto"/>
        <w:bottom w:val="none" w:sz="0" w:space="0" w:color="auto"/>
        <w:right w:val="none" w:sz="0" w:space="0" w:color="auto"/>
      </w:divBdr>
    </w:div>
    <w:div w:id="43020321">
      <w:bodyDiv w:val="1"/>
      <w:marLeft w:val="0"/>
      <w:marRight w:val="0"/>
      <w:marTop w:val="0"/>
      <w:marBottom w:val="0"/>
      <w:divBdr>
        <w:top w:val="none" w:sz="0" w:space="0" w:color="auto"/>
        <w:left w:val="none" w:sz="0" w:space="0" w:color="auto"/>
        <w:bottom w:val="none" w:sz="0" w:space="0" w:color="auto"/>
        <w:right w:val="none" w:sz="0" w:space="0" w:color="auto"/>
      </w:divBdr>
    </w:div>
    <w:div w:id="507911261">
      <w:bodyDiv w:val="1"/>
      <w:marLeft w:val="0"/>
      <w:marRight w:val="0"/>
      <w:marTop w:val="0"/>
      <w:marBottom w:val="0"/>
      <w:divBdr>
        <w:top w:val="none" w:sz="0" w:space="0" w:color="auto"/>
        <w:left w:val="none" w:sz="0" w:space="0" w:color="auto"/>
        <w:bottom w:val="none" w:sz="0" w:space="0" w:color="auto"/>
        <w:right w:val="none" w:sz="0" w:space="0" w:color="auto"/>
      </w:divBdr>
    </w:div>
    <w:div w:id="520053907">
      <w:bodyDiv w:val="1"/>
      <w:marLeft w:val="0"/>
      <w:marRight w:val="0"/>
      <w:marTop w:val="0"/>
      <w:marBottom w:val="0"/>
      <w:divBdr>
        <w:top w:val="none" w:sz="0" w:space="0" w:color="auto"/>
        <w:left w:val="none" w:sz="0" w:space="0" w:color="auto"/>
        <w:bottom w:val="none" w:sz="0" w:space="0" w:color="auto"/>
        <w:right w:val="none" w:sz="0" w:space="0" w:color="auto"/>
      </w:divBdr>
    </w:div>
    <w:div w:id="522091731">
      <w:bodyDiv w:val="1"/>
      <w:marLeft w:val="0"/>
      <w:marRight w:val="0"/>
      <w:marTop w:val="0"/>
      <w:marBottom w:val="0"/>
      <w:divBdr>
        <w:top w:val="none" w:sz="0" w:space="0" w:color="auto"/>
        <w:left w:val="none" w:sz="0" w:space="0" w:color="auto"/>
        <w:bottom w:val="none" w:sz="0" w:space="0" w:color="auto"/>
        <w:right w:val="none" w:sz="0" w:space="0" w:color="auto"/>
      </w:divBdr>
    </w:div>
    <w:div w:id="614795826">
      <w:bodyDiv w:val="1"/>
      <w:marLeft w:val="0"/>
      <w:marRight w:val="0"/>
      <w:marTop w:val="0"/>
      <w:marBottom w:val="0"/>
      <w:divBdr>
        <w:top w:val="none" w:sz="0" w:space="0" w:color="auto"/>
        <w:left w:val="none" w:sz="0" w:space="0" w:color="auto"/>
        <w:bottom w:val="none" w:sz="0" w:space="0" w:color="auto"/>
        <w:right w:val="none" w:sz="0" w:space="0" w:color="auto"/>
      </w:divBdr>
      <w:divsChild>
        <w:div w:id="231552718">
          <w:marLeft w:val="0"/>
          <w:marRight w:val="0"/>
          <w:marTop w:val="0"/>
          <w:marBottom w:val="0"/>
          <w:divBdr>
            <w:top w:val="none" w:sz="0" w:space="0" w:color="auto"/>
            <w:left w:val="none" w:sz="0" w:space="0" w:color="auto"/>
            <w:bottom w:val="none" w:sz="0" w:space="0" w:color="auto"/>
            <w:right w:val="none" w:sz="0" w:space="0" w:color="auto"/>
          </w:divBdr>
        </w:div>
      </w:divsChild>
    </w:div>
    <w:div w:id="624779343">
      <w:bodyDiv w:val="1"/>
      <w:marLeft w:val="0"/>
      <w:marRight w:val="0"/>
      <w:marTop w:val="0"/>
      <w:marBottom w:val="0"/>
      <w:divBdr>
        <w:top w:val="none" w:sz="0" w:space="0" w:color="auto"/>
        <w:left w:val="none" w:sz="0" w:space="0" w:color="auto"/>
        <w:bottom w:val="none" w:sz="0" w:space="0" w:color="auto"/>
        <w:right w:val="none" w:sz="0" w:space="0" w:color="auto"/>
      </w:divBdr>
      <w:divsChild>
        <w:div w:id="1113403840">
          <w:marLeft w:val="0"/>
          <w:marRight w:val="0"/>
          <w:marTop w:val="0"/>
          <w:marBottom w:val="0"/>
          <w:divBdr>
            <w:top w:val="none" w:sz="0" w:space="0" w:color="auto"/>
            <w:left w:val="none" w:sz="0" w:space="0" w:color="auto"/>
            <w:bottom w:val="none" w:sz="0" w:space="0" w:color="auto"/>
            <w:right w:val="none" w:sz="0" w:space="0" w:color="auto"/>
          </w:divBdr>
          <w:divsChild>
            <w:div w:id="993878114">
              <w:marLeft w:val="0"/>
              <w:marRight w:val="0"/>
              <w:marTop w:val="0"/>
              <w:marBottom w:val="0"/>
              <w:divBdr>
                <w:top w:val="none" w:sz="0" w:space="0" w:color="auto"/>
                <w:left w:val="none" w:sz="0" w:space="0" w:color="auto"/>
                <w:bottom w:val="none" w:sz="0" w:space="0" w:color="auto"/>
                <w:right w:val="none" w:sz="0" w:space="0" w:color="auto"/>
              </w:divBdr>
              <w:divsChild>
                <w:div w:id="143343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780133">
      <w:bodyDiv w:val="1"/>
      <w:marLeft w:val="0"/>
      <w:marRight w:val="0"/>
      <w:marTop w:val="0"/>
      <w:marBottom w:val="0"/>
      <w:divBdr>
        <w:top w:val="none" w:sz="0" w:space="0" w:color="auto"/>
        <w:left w:val="none" w:sz="0" w:space="0" w:color="auto"/>
        <w:bottom w:val="none" w:sz="0" w:space="0" w:color="auto"/>
        <w:right w:val="none" w:sz="0" w:space="0" w:color="auto"/>
      </w:divBdr>
    </w:div>
    <w:div w:id="731924042">
      <w:bodyDiv w:val="1"/>
      <w:marLeft w:val="0"/>
      <w:marRight w:val="0"/>
      <w:marTop w:val="0"/>
      <w:marBottom w:val="0"/>
      <w:divBdr>
        <w:top w:val="none" w:sz="0" w:space="0" w:color="auto"/>
        <w:left w:val="none" w:sz="0" w:space="0" w:color="auto"/>
        <w:bottom w:val="none" w:sz="0" w:space="0" w:color="auto"/>
        <w:right w:val="none" w:sz="0" w:space="0" w:color="auto"/>
      </w:divBdr>
    </w:div>
    <w:div w:id="814881505">
      <w:bodyDiv w:val="1"/>
      <w:marLeft w:val="0"/>
      <w:marRight w:val="0"/>
      <w:marTop w:val="0"/>
      <w:marBottom w:val="0"/>
      <w:divBdr>
        <w:top w:val="none" w:sz="0" w:space="0" w:color="auto"/>
        <w:left w:val="none" w:sz="0" w:space="0" w:color="auto"/>
        <w:bottom w:val="none" w:sz="0" w:space="0" w:color="auto"/>
        <w:right w:val="none" w:sz="0" w:space="0" w:color="auto"/>
      </w:divBdr>
    </w:div>
    <w:div w:id="827092652">
      <w:bodyDiv w:val="1"/>
      <w:marLeft w:val="0"/>
      <w:marRight w:val="0"/>
      <w:marTop w:val="0"/>
      <w:marBottom w:val="0"/>
      <w:divBdr>
        <w:top w:val="none" w:sz="0" w:space="0" w:color="auto"/>
        <w:left w:val="none" w:sz="0" w:space="0" w:color="auto"/>
        <w:bottom w:val="none" w:sz="0" w:space="0" w:color="auto"/>
        <w:right w:val="none" w:sz="0" w:space="0" w:color="auto"/>
      </w:divBdr>
    </w:div>
    <w:div w:id="889876800">
      <w:bodyDiv w:val="1"/>
      <w:marLeft w:val="0"/>
      <w:marRight w:val="0"/>
      <w:marTop w:val="0"/>
      <w:marBottom w:val="0"/>
      <w:divBdr>
        <w:top w:val="none" w:sz="0" w:space="0" w:color="auto"/>
        <w:left w:val="none" w:sz="0" w:space="0" w:color="auto"/>
        <w:bottom w:val="none" w:sz="0" w:space="0" w:color="auto"/>
        <w:right w:val="none" w:sz="0" w:space="0" w:color="auto"/>
      </w:divBdr>
    </w:div>
    <w:div w:id="913782090">
      <w:bodyDiv w:val="1"/>
      <w:marLeft w:val="0"/>
      <w:marRight w:val="0"/>
      <w:marTop w:val="0"/>
      <w:marBottom w:val="0"/>
      <w:divBdr>
        <w:top w:val="none" w:sz="0" w:space="0" w:color="auto"/>
        <w:left w:val="none" w:sz="0" w:space="0" w:color="auto"/>
        <w:bottom w:val="none" w:sz="0" w:space="0" w:color="auto"/>
        <w:right w:val="none" w:sz="0" w:space="0" w:color="auto"/>
      </w:divBdr>
    </w:div>
    <w:div w:id="961376476">
      <w:bodyDiv w:val="1"/>
      <w:marLeft w:val="0"/>
      <w:marRight w:val="0"/>
      <w:marTop w:val="0"/>
      <w:marBottom w:val="0"/>
      <w:divBdr>
        <w:top w:val="none" w:sz="0" w:space="0" w:color="auto"/>
        <w:left w:val="none" w:sz="0" w:space="0" w:color="auto"/>
        <w:bottom w:val="none" w:sz="0" w:space="0" w:color="auto"/>
        <w:right w:val="none" w:sz="0" w:space="0" w:color="auto"/>
      </w:divBdr>
      <w:divsChild>
        <w:div w:id="265431368">
          <w:marLeft w:val="0"/>
          <w:marRight w:val="0"/>
          <w:marTop w:val="0"/>
          <w:marBottom w:val="0"/>
          <w:divBdr>
            <w:top w:val="none" w:sz="0" w:space="0" w:color="auto"/>
            <w:left w:val="none" w:sz="0" w:space="0" w:color="auto"/>
            <w:bottom w:val="none" w:sz="0" w:space="0" w:color="auto"/>
            <w:right w:val="none" w:sz="0" w:space="0" w:color="auto"/>
          </w:divBdr>
        </w:div>
      </w:divsChild>
    </w:div>
    <w:div w:id="965814692">
      <w:bodyDiv w:val="1"/>
      <w:marLeft w:val="0"/>
      <w:marRight w:val="0"/>
      <w:marTop w:val="0"/>
      <w:marBottom w:val="0"/>
      <w:divBdr>
        <w:top w:val="none" w:sz="0" w:space="0" w:color="auto"/>
        <w:left w:val="none" w:sz="0" w:space="0" w:color="auto"/>
        <w:bottom w:val="none" w:sz="0" w:space="0" w:color="auto"/>
        <w:right w:val="none" w:sz="0" w:space="0" w:color="auto"/>
      </w:divBdr>
    </w:div>
    <w:div w:id="1096317955">
      <w:bodyDiv w:val="1"/>
      <w:marLeft w:val="0"/>
      <w:marRight w:val="0"/>
      <w:marTop w:val="0"/>
      <w:marBottom w:val="0"/>
      <w:divBdr>
        <w:top w:val="none" w:sz="0" w:space="0" w:color="auto"/>
        <w:left w:val="none" w:sz="0" w:space="0" w:color="auto"/>
        <w:bottom w:val="none" w:sz="0" w:space="0" w:color="auto"/>
        <w:right w:val="none" w:sz="0" w:space="0" w:color="auto"/>
      </w:divBdr>
    </w:div>
    <w:div w:id="1206602767">
      <w:bodyDiv w:val="1"/>
      <w:marLeft w:val="0"/>
      <w:marRight w:val="0"/>
      <w:marTop w:val="0"/>
      <w:marBottom w:val="0"/>
      <w:divBdr>
        <w:top w:val="none" w:sz="0" w:space="0" w:color="auto"/>
        <w:left w:val="none" w:sz="0" w:space="0" w:color="auto"/>
        <w:bottom w:val="none" w:sz="0" w:space="0" w:color="auto"/>
        <w:right w:val="none" w:sz="0" w:space="0" w:color="auto"/>
      </w:divBdr>
    </w:div>
    <w:div w:id="1261373153">
      <w:bodyDiv w:val="1"/>
      <w:marLeft w:val="0"/>
      <w:marRight w:val="0"/>
      <w:marTop w:val="0"/>
      <w:marBottom w:val="0"/>
      <w:divBdr>
        <w:top w:val="none" w:sz="0" w:space="0" w:color="auto"/>
        <w:left w:val="none" w:sz="0" w:space="0" w:color="auto"/>
        <w:bottom w:val="none" w:sz="0" w:space="0" w:color="auto"/>
        <w:right w:val="none" w:sz="0" w:space="0" w:color="auto"/>
      </w:divBdr>
    </w:div>
    <w:div w:id="1264000509">
      <w:bodyDiv w:val="1"/>
      <w:marLeft w:val="0"/>
      <w:marRight w:val="0"/>
      <w:marTop w:val="0"/>
      <w:marBottom w:val="0"/>
      <w:divBdr>
        <w:top w:val="none" w:sz="0" w:space="0" w:color="auto"/>
        <w:left w:val="none" w:sz="0" w:space="0" w:color="auto"/>
        <w:bottom w:val="none" w:sz="0" w:space="0" w:color="auto"/>
        <w:right w:val="none" w:sz="0" w:space="0" w:color="auto"/>
      </w:divBdr>
    </w:div>
    <w:div w:id="1394694510">
      <w:bodyDiv w:val="1"/>
      <w:marLeft w:val="0"/>
      <w:marRight w:val="0"/>
      <w:marTop w:val="0"/>
      <w:marBottom w:val="0"/>
      <w:divBdr>
        <w:top w:val="none" w:sz="0" w:space="0" w:color="auto"/>
        <w:left w:val="none" w:sz="0" w:space="0" w:color="auto"/>
        <w:bottom w:val="none" w:sz="0" w:space="0" w:color="auto"/>
        <w:right w:val="none" w:sz="0" w:space="0" w:color="auto"/>
      </w:divBdr>
      <w:divsChild>
        <w:div w:id="539055566">
          <w:marLeft w:val="0"/>
          <w:marRight w:val="0"/>
          <w:marTop w:val="0"/>
          <w:marBottom w:val="0"/>
          <w:divBdr>
            <w:top w:val="none" w:sz="0" w:space="0" w:color="auto"/>
            <w:left w:val="none" w:sz="0" w:space="0" w:color="auto"/>
            <w:bottom w:val="none" w:sz="0" w:space="0" w:color="auto"/>
            <w:right w:val="none" w:sz="0" w:space="0" w:color="auto"/>
          </w:divBdr>
        </w:div>
      </w:divsChild>
    </w:div>
    <w:div w:id="1403715856">
      <w:bodyDiv w:val="1"/>
      <w:marLeft w:val="0"/>
      <w:marRight w:val="0"/>
      <w:marTop w:val="0"/>
      <w:marBottom w:val="0"/>
      <w:divBdr>
        <w:top w:val="none" w:sz="0" w:space="0" w:color="auto"/>
        <w:left w:val="none" w:sz="0" w:space="0" w:color="auto"/>
        <w:bottom w:val="none" w:sz="0" w:space="0" w:color="auto"/>
        <w:right w:val="none" w:sz="0" w:space="0" w:color="auto"/>
      </w:divBdr>
    </w:div>
    <w:div w:id="1501116389">
      <w:bodyDiv w:val="1"/>
      <w:marLeft w:val="0"/>
      <w:marRight w:val="0"/>
      <w:marTop w:val="0"/>
      <w:marBottom w:val="0"/>
      <w:divBdr>
        <w:top w:val="none" w:sz="0" w:space="0" w:color="auto"/>
        <w:left w:val="none" w:sz="0" w:space="0" w:color="auto"/>
        <w:bottom w:val="none" w:sz="0" w:space="0" w:color="auto"/>
        <w:right w:val="none" w:sz="0" w:space="0" w:color="auto"/>
      </w:divBdr>
    </w:div>
    <w:div w:id="1532304232">
      <w:bodyDiv w:val="1"/>
      <w:marLeft w:val="0"/>
      <w:marRight w:val="0"/>
      <w:marTop w:val="0"/>
      <w:marBottom w:val="0"/>
      <w:divBdr>
        <w:top w:val="none" w:sz="0" w:space="0" w:color="auto"/>
        <w:left w:val="none" w:sz="0" w:space="0" w:color="auto"/>
        <w:bottom w:val="none" w:sz="0" w:space="0" w:color="auto"/>
        <w:right w:val="none" w:sz="0" w:space="0" w:color="auto"/>
      </w:divBdr>
    </w:div>
    <w:div w:id="1549102906">
      <w:bodyDiv w:val="1"/>
      <w:marLeft w:val="0"/>
      <w:marRight w:val="0"/>
      <w:marTop w:val="0"/>
      <w:marBottom w:val="0"/>
      <w:divBdr>
        <w:top w:val="none" w:sz="0" w:space="0" w:color="auto"/>
        <w:left w:val="none" w:sz="0" w:space="0" w:color="auto"/>
        <w:bottom w:val="none" w:sz="0" w:space="0" w:color="auto"/>
        <w:right w:val="none" w:sz="0" w:space="0" w:color="auto"/>
      </w:divBdr>
      <w:divsChild>
        <w:div w:id="713888341">
          <w:marLeft w:val="0"/>
          <w:marRight w:val="0"/>
          <w:marTop w:val="0"/>
          <w:marBottom w:val="0"/>
          <w:divBdr>
            <w:top w:val="none" w:sz="0" w:space="0" w:color="auto"/>
            <w:left w:val="none" w:sz="0" w:space="0" w:color="auto"/>
            <w:bottom w:val="none" w:sz="0" w:space="0" w:color="auto"/>
            <w:right w:val="none" w:sz="0" w:space="0" w:color="auto"/>
          </w:divBdr>
          <w:divsChild>
            <w:div w:id="190732343">
              <w:marLeft w:val="0"/>
              <w:marRight w:val="0"/>
              <w:marTop w:val="0"/>
              <w:marBottom w:val="0"/>
              <w:divBdr>
                <w:top w:val="none" w:sz="0" w:space="0" w:color="auto"/>
                <w:left w:val="none" w:sz="0" w:space="0" w:color="auto"/>
                <w:bottom w:val="none" w:sz="0" w:space="0" w:color="auto"/>
                <w:right w:val="none" w:sz="0" w:space="0" w:color="auto"/>
              </w:divBdr>
              <w:divsChild>
                <w:div w:id="1278369796">
                  <w:marLeft w:val="0"/>
                  <w:marRight w:val="0"/>
                  <w:marTop w:val="0"/>
                  <w:marBottom w:val="0"/>
                  <w:divBdr>
                    <w:top w:val="none" w:sz="0" w:space="0" w:color="auto"/>
                    <w:left w:val="none" w:sz="0" w:space="0" w:color="auto"/>
                    <w:bottom w:val="none" w:sz="0" w:space="0" w:color="auto"/>
                    <w:right w:val="none" w:sz="0" w:space="0" w:color="auto"/>
                  </w:divBdr>
                </w:div>
              </w:divsChild>
            </w:div>
            <w:div w:id="1324236092">
              <w:marLeft w:val="0"/>
              <w:marRight w:val="0"/>
              <w:marTop w:val="0"/>
              <w:marBottom w:val="0"/>
              <w:divBdr>
                <w:top w:val="none" w:sz="0" w:space="0" w:color="auto"/>
                <w:left w:val="none" w:sz="0" w:space="0" w:color="auto"/>
                <w:bottom w:val="none" w:sz="0" w:space="0" w:color="auto"/>
                <w:right w:val="none" w:sz="0" w:space="0" w:color="auto"/>
              </w:divBdr>
              <w:divsChild>
                <w:div w:id="1312757153">
                  <w:marLeft w:val="0"/>
                  <w:marRight w:val="0"/>
                  <w:marTop w:val="0"/>
                  <w:marBottom w:val="0"/>
                  <w:divBdr>
                    <w:top w:val="none" w:sz="0" w:space="0" w:color="auto"/>
                    <w:left w:val="none" w:sz="0" w:space="0" w:color="auto"/>
                    <w:bottom w:val="none" w:sz="0" w:space="0" w:color="auto"/>
                    <w:right w:val="none" w:sz="0" w:space="0" w:color="auto"/>
                  </w:divBdr>
                </w:div>
              </w:divsChild>
            </w:div>
            <w:div w:id="325322698">
              <w:marLeft w:val="0"/>
              <w:marRight w:val="0"/>
              <w:marTop w:val="0"/>
              <w:marBottom w:val="0"/>
              <w:divBdr>
                <w:top w:val="none" w:sz="0" w:space="0" w:color="auto"/>
                <w:left w:val="none" w:sz="0" w:space="0" w:color="auto"/>
                <w:bottom w:val="none" w:sz="0" w:space="0" w:color="auto"/>
                <w:right w:val="none" w:sz="0" w:space="0" w:color="auto"/>
              </w:divBdr>
              <w:divsChild>
                <w:div w:id="57632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396407">
      <w:bodyDiv w:val="1"/>
      <w:marLeft w:val="0"/>
      <w:marRight w:val="0"/>
      <w:marTop w:val="0"/>
      <w:marBottom w:val="0"/>
      <w:divBdr>
        <w:top w:val="none" w:sz="0" w:space="0" w:color="auto"/>
        <w:left w:val="none" w:sz="0" w:space="0" w:color="auto"/>
        <w:bottom w:val="none" w:sz="0" w:space="0" w:color="auto"/>
        <w:right w:val="none" w:sz="0" w:space="0" w:color="auto"/>
      </w:divBdr>
    </w:div>
    <w:div w:id="1786726822">
      <w:bodyDiv w:val="1"/>
      <w:marLeft w:val="0"/>
      <w:marRight w:val="0"/>
      <w:marTop w:val="0"/>
      <w:marBottom w:val="0"/>
      <w:divBdr>
        <w:top w:val="none" w:sz="0" w:space="0" w:color="auto"/>
        <w:left w:val="none" w:sz="0" w:space="0" w:color="auto"/>
        <w:bottom w:val="none" w:sz="0" w:space="0" w:color="auto"/>
        <w:right w:val="none" w:sz="0" w:space="0" w:color="auto"/>
      </w:divBdr>
    </w:div>
    <w:div w:id="1793554823">
      <w:bodyDiv w:val="1"/>
      <w:marLeft w:val="0"/>
      <w:marRight w:val="0"/>
      <w:marTop w:val="0"/>
      <w:marBottom w:val="0"/>
      <w:divBdr>
        <w:top w:val="none" w:sz="0" w:space="0" w:color="auto"/>
        <w:left w:val="none" w:sz="0" w:space="0" w:color="auto"/>
        <w:bottom w:val="none" w:sz="0" w:space="0" w:color="auto"/>
        <w:right w:val="none" w:sz="0" w:space="0" w:color="auto"/>
      </w:divBdr>
    </w:div>
    <w:div w:id="1879245250">
      <w:bodyDiv w:val="1"/>
      <w:marLeft w:val="0"/>
      <w:marRight w:val="0"/>
      <w:marTop w:val="0"/>
      <w:marBottom w:val="0"/>
      <w:divBdr>
        <w:top w:val="none" w:sz="0" w:space="0" w:color="auto"/>
        <w:left w:val="none" w:sz="0" w:space="0" w:color="auto"/>
        <w:bottom w:val="none" w:sz="0" w:space="0" w:color="auto"/>
        <w:right w:val="none" w:sz="0" w:space="0" w:color="auto"/>
      </w:divBdr>
    </w:div>
    <w:div w:id="1886872928">
      <w:bodyDiv w:val="1"/>
      <w:marLeft w:val="0"/>
      <w:marRight w:val="0"/>
      <w:marTop w:val="0"/>
      <w:marBottom w:val="0"/>
      <w:divBdr>
        <w:top w:val="none" w:sz="0" w:space="0" w:color="auto"/>
        <w:left w:val="none" w:sz="0" w:space="0" w:color="auto"/>
        <w:bottom w:val="none" w:sz="0" w:space="0" w:color="auto"/>
        <w:right w:val="none" w:sz="0" w:space="0" w:color="auto"/>
      </w:divBdr>
    </w:div>
    <w:div w:id="1907064761">
      <w:bodyDiv w:val="1"/>
      <w:marLeft w:val="0"/>
      <w:marRight w:val="0"/>
      <w:marTop w:val="0"/>
      <w:marBottom w:val="0"/>
      <w:divBdr>
        <w:top w:val="none" w:sz="0" w:space="0" w:color="auto"/>
        <w:left w:val="none" w:sz="0" w:space="0" w:color="auto"/>
        <w:bottom w:val="none" w:sz="0" w:space="0" w:color="auto"/>
        <w:right w:val="none" w:sz="0" w:space="0" w:color="auto"/>
      </w:divBdr>
    </w:div>
    <w:div w:id="2041322516">
      <w:bodyDiv w:val="1"/>
      <w:marLeft w:val="0"/>
      <w:marRight w:val="0"/>
      <w:marTop w:val="0"/>
      <w:marBottom w:val="0"/>
      <w:divBdr>
        <w:top w:val="none" w:sz="0" w:space="0" w:color="auto"/>
        <w:left w:val="none" w:sz="0" w:space="0" w:color="auto"/>
        <w:bottom w:val="none" w:sz="0" w:space="0" w:color="auto"/>
        <w:right w:val="none" w:sz="0" w:space="0" w:color="auto"/>
      </w:divBdr>
    </w:div>
    <w:div w:id="2088569655">
      <w:bodyDiv w:val="1"/>
      <w:marLeft w:val="0"/>
      <w:marRight w:val="0"/>
      <w:marTop w:val="0"/>
      <w:marBottom w:val="0"/>
      <w:divBdr>
        <w:top w:val="none" w:sz="0" w:space="0" w:color="auto"/>
        <w:left w:val="none" w:sz="0" w:space="0" w:color="auto"/>
        <w:bottom w:val="none" w:sz="0" w:space="0" w:color="auto"/>
        <w:right w:val="none" w:sz="0" w:space="0" w:color="auto"/>
      </w:divBdr>
    </w:div>
    <w:div w:id="2096515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medium.com/data-engineer-things/exploring-starcraft-2-data-with-airflow-duckdb-and-streamlit-7c0ad79f9ca6"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medium.com/data-engineer-things/exploring-starcraft-2-data-with-airflow-duckdb-and-streamlit-7c0ad79f9ca6" TargetMode="External"/><Relationship Id="rId2" Type="http://schemas.openxmlformats.org/officeDocument/2006/relationships/customXml" Target="../customXml/item2.xml"/><Relationship Id="rId16" Type="http://schemas.openxmlformats.org/officeDocument/2006/relationships/hyperlink" Target="https://medium.com/data-engineer-things/exploring-starcraft-2-data-with-airflow-duckdb-and-streamlit-7c0ad79f9ca6"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edium.com/data-engineer-things/exploring-starcraft-2-data-with-airflow-duckdb-and-streamlit-7c0ad79f9ca6"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438"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DE27BF8-9916-4DFE-8D8A-3D9E60267172}">
  <we:reference id="c71725ac-c62a-4f7e-8eaf-7dfdce518c23" version="1.0.0.0" store="EXCatalog" storeType="EXCatalog"/>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DD89980-FC95-4C71-A508-ABB59A39D0F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Outlines detailed steps required to set up Azure Migrate under agentless</Abstract>
  <CompanyAddress/>
  <CompanyPhone/>
  <CompanyFax/>
  <CompanyEmail>Tu.le@linkbynet.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d199134-2496-4a03-8aa2-734d7e7c76e7">
      <Terms xmlns="http://schemas.microsoft.com/office/infopath/2007/PartnerControls"/>
    </lcf76f155ced4ddcb4097134ff3c332f>
    <TaxCatchAll xmlns="46118073-fb7e-4705-83a2-753e57eb11c5"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D4CB5F41A57A240A968A6A24984B228" ma:contentTypeVersion="20" ma:contentTypeDescription="Crée un document." ma:contentTypeScope="" ma:versionID="a7b3e62e5d55baa58d945b96f02cbdcb">
  <xsd:schema xmlns:xsd="http://www.w3.org/2001/XMLSchema" xmlns:xs="http://www.w3.org/2001/XMLSchema" xmlns:p="http://schemas.microsoft.com/office/2006/metadata/properties" xmlns:ns2="0d199134-2496-4a03-8aa2-734d7e7c76e7" xmlns:ns3="46118073-fb7e-4705-83a2-753e57eb11c5" targetNamespace="http://schemas.microsoft.com/office/2006/metadata/properties" ma:root="true" ma:fieldsID="8a718d1a1a1afb1cddb64d24cfe6bcb4" ns2:_="" ns3:_="">
    <xsd:import namespace="0d199134-2496-4a03-8aa2-734d7e7c76e7"/>
    <xsd:import namespace="46118073-fb7e-4705-83a2-753e57eb11c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199134-2496-4a03-8aa2-734d7e7c76e7" elementFormDefault="qualified">
    <xsd:import namespace="http://schemas.microsoft.com/office/2006/documentManagement/types"/>
    <xsd:import namespace="http://schemas.microsoft.com/office/infopath/2007/PartnerControls"/>
    <xsd:element name="MediaServiceMetadata" ma:index="5" nillable="true" ma:displayName="MediaServiceMetadata" ma:hidden="true" ma:internalName="MediaServiceMetadata" ma:readOnly="true">
      <xsd:simpleType>
        <xsd:restriction base="dms:Note"/>
      </xsd:simpleType>
    </xsd:element>
    <xsd:element name="MediaServiceFastMetadata" ma:index="6" nillable="true" ma:displayName="MediaServiceFastMetadata" ma:hidden="true" ma:internalName="MediaServiceFastMetadata" ma:readOnly="true">
      <xsd:simpleType>
        <xsd:restriction base="dms:Note"/>
      </xsd:simpleType>
    </xsd:element>
    <xsd:element name="MediaServiceDateTaken" ma:index="7" nillable="true" ma:displayName="MediaServiceDateTaken" ma:hidden="true" ma:internalName="MediaServiceDateTaken" ma:readOnly="true">
      <xsd:simpleType>
        <xsd:restriction base="dms:Text"/>
      </xsd:simpleType>
    </xsd:element>
    <xsd:element name="MediaServiceAutoTags" ma:index="8" nillable="true" ma:displayName="Tags" ma:internalName="MediaServiceAutoTags" ma:readOnly="true">
      <xsd:simpleType>
        <xsd:restriction base="dms:Text"/>
      </xsd:simpleType>
    </xsd:element>
    <xsd:element name="MediaLengthInSeconds" ma:index="9" nillable="true" ma:displayName="MediaLengthInSeconds" ma:hidden="true" ma:internalName="MediaLengthInSeconds" ma:readOnly="true">
      <xsd:simpleType>
        <xsd:restriction base="dms:Unknown"/>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d165d17-9b79-46c3-82b9-c927e733c42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6118073-fb7e-4705-83a2-753e57eb11c5" elementFormDefault="qualified">
    <xsd:import namespace="http://schemas.microsoft.com/office/2006/documentManagement/types"/>
    <xsd:import namespace="http://schemas.microsoft.com/office/infopath/2007/PartnerControls"/>
    <xsd:element name="SharedWithUsers" ma:index="15" nillable="true" ma:displayName="Partagé avec"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19" nillable="true" ma:displayName="Taxonomy Catch All Column" ma:hidden="true" ma:list="{5b7b8349-b541-4bb8-9106-1f4029819b21}" ma:internalName="TaxCatchAll" ma:showField="CatchAllData" ma:web="46118073-fb7e-4705-83a2-753e57eb11c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A61D76-7FF0-4996-BDEA-9665A9DB764B}">
  <ds:schemaRefs>
    <ds:schemaRef ds:uri="http://schemas.openxmlformats.org/officeDocument/2006/bibliography"/>
  </ds:schemaRefs>
</ds:datastoreItem>
</file>

<file path=customXml/itemProps3.xml><?xml version="1.0" encoding="utf-8"?>
<ds:datastoreItem xmlns:ds="http://schemas.openxmlformats.org/officeDocument/2006/customXml" ds:itemID="{9AE40E48-1174-4561-AD5F-01DCAF074739}">
  <ds:schemaRefs>
    <ds:schemaRef ds:uri="http://schemas.microsoft.com/sharepoint/v3/contenttype/forms"/>
  </ds:schemaRefs>
</ds:datastoreItem>
</file>

<file path=customXml/itemProps4.xml><?xml version="1.0" encoding="utf-8"?>
<ds:datastoreItem xmlns:ds="http://schemas.openxmlformats.org/officeDocument/2006/customXml" ds:itemID="{347C4548-73BC-4AD9-92C2-A7693D598B9B}">
  <ds:schemaRefs>
    <ds:schemaRef ds:uri="http://schemas.microsoft.com/office/2006/metadata/properties"/>
    <ds:schemaRef ds:uri="http://schemas.microsoft.com/office/infopath/2007/PartnerControls"/>
    <ds:schemaRef ds:uri="0d199134-2496-4a03-8aa2-734d7e7c76e7"/>
    <ds:schemaRef ds:uri="46118073-fb7e-4705-83a2-753e57eb11c5"/>
  </ds:schemaRefs>
</ds:datastoreItem>
</file>

<file path=customXml/itemProps5.xml><?xml version="1.0" encoding="utf-8"?>
<ds:datastoreItem xmlns:ds="http://schemas.openxmlformats.org/officeDocument/2006/customXml" ds:itemID="{406D1938-278D-4580-92CB-7FE53925C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199134-2496-4a03-8aa2-734d7e7c76e7"/>
    <ds:schemaRef ds:uri="46118073-fb7e-4705-83a2-753e57eb1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46</TotalTime>
  <Pages>5</Pages>
  <Words>951</Words>
  <Characters>542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Azure AGENTLESS migratION</vt:lpstr>
    </vt:vector>
  </TitlesOfParts>
  <Company/>
  <LinksUpToDate>false</LinksUpToDate>
  <CharactersWithSpaces>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AGENTLESS migratION</dc:title>
  <dc:subject>Standard Operating Procedure</dc:subject>
  <dc:creator>Author: Nimantha GALHENAGE</dc:creator>
  <cp:keywords/>
  <dc:description/>
  <cp:lastModifiedBy>Phạm Hoàng Minh</cp:lastModifiedBy>
  <cp:revision>109</cp:revision>
  <dcterms:created xsi:type="dcterms:W3CDTF">2022-02-28T03:23:00Z</dcterms:created>
  <dcterms:modified xsi:type="dcterms:W3CDTF">2024-05-0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4CB5F41A57A240A968A6A24984B228</vt:lpwstr>
  </property>
  <property fmtid="{D5CDD505-2E9C-101B-9397-08002B2CF9AE}" pid="3" name="_ExtendedDescription">
    <vt:lpwstr/>
  </property>
</Properties>
</file>